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13EB6" w14:textId="06DF1F2C" w:rsidR="005C2D6F" w:rsidRPr="0052783C" w:rsidRDefault="005C2D6F" w:rsidP="00A62CAD">
      <w:pPr>
        <w:rPr>
          <w:rFonts w:asciiTheme="minorHAnsi" w:hAnsiTheme="minorHAnsi" w:cstheme="minorHAnsi"/>
          <w:sz w:val="20"/>
          <w:szCs w:val="20"/>
          <w:lang w:val="ka-GE"/>
        </w:rPr>
      </w:pPr>
    </w:p>
    <w:p w14:paraId="38BB88C4" w14:textId="0D7AA05F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</w:rPr>
      </w:pPr>
    </w:p>
    <w:p w14:paraId="71BD647E" w14:textId="1E23B193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permStart w:id="1020796944" w:edGrp="everyone"/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ხელშეკრულება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</w:t>
      </w:r>
      <w:permEnd w:id="1020796944"/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    </w:t>
      </w:r>
    </w:p>
    <w:p w14:paraId="09C526FE" w14:textId="77777777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სახელმწიფო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ყიდვის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ახებ</w:t>
      </w:r>
    </w:p>
    <w:p w14:paraId="6B75A36E" w14:textId="77777777" w:rsidR="00A62CAD" w:rsidRPr="00B13141" w:rsidRDefault="00A62CAD" w:rsidP="00A62CAD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(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კონსოლიდირებულ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ტენდერ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 </w:t>
      </w:r>
      <w:permStart w:id="1197154183" w:edGrp="everyone"/>
      <w:r w:rsidRPr="00B13141">
        <w:rPr>
          <w:rStyle w:val="Strong"/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CON--------</w:t>
      </w:r>
      <w:permEnd w:id="1197154183"/>
      <w:r w:rsidRPr="00B13141">
        <w:rPr>
          <w:rStyle w:val="Strong"/>
          <w:rFonts w:asciiTheme="minorHAnsi" w:hAnsiTheme="minorHAnsi" w:cstheme="minorHAnsi"/>
          <w:color w:val="000000"/>
          <w:sz w:val="20"/>
          <w:szCs w:val="20"/>
          <w:lang w:val="ka-GE"/>
        </w:rPr>
        <w:t>)</w:t>
      </w:r>
    </w:p>
    <w:p w14:paraId="1B0BA5E7" w14:textId="77777777" w:rsidR="00A62CAD" w:rsidRPr="00B13141" w:rsidRDefault="00A62CAD" w:rsidP="00A62CAD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</w:p>
    <w:p w14:paraId="28E85AF9" w14:textId="5B8C107C" w:rsidR="00A62CAD" w:rsidRPr="00B13141" w:rsidRDefault="00A62CAD" w:rsidP="00A62CAD">
      <w:pPr>
        <w:tabs>
          <w:tab w:val="left" w:pos="6379"/>
        </w:tabs>
        <w:ind w:left="9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ქ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.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თბილის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</w:t>
      </w:r>
      <w:permStart w:id="1880838108" w:edGrp="everyone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„---“ „---------------</w:t>
      </w:r>
      <w:permEnd w:id="1880838108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“ 20</w:t>
      </w:r>
      <w:permStart w:id="340731132" w:edGrp="everyone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--</w:t>
      </w:r>
      <w:permEnd w:id="340731132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წელი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98"/>
        <w:gridCol w:w="5553"/>
      </w:tblGrid>
      <w:tr w:rsidR="00A62CAD" w:rsidRPr="00B13141" w14:paraId="459B3228" w14:textId="77777777" w:rsidTr="007A031B">
        <w:trPr>
          <w:trHeight w:val="367"/>
        </w:trPr>
        <w:tc>
          <w:tcPr>
            <w:tcW w:w="3798" w:type="dxa"/>
          </w:tcPr>
          <w:p w14:paraId="74F6C3F1" w14:textId="77777777" w:rsidR="00A62CAD" w:rsidRPr="00B13141" w:rsidRDefault="00A62CAD" w:rsidP="00A62CAD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permStart w:id="1637368962" w:edGrp="everyone" w:colFirst="1" w:colLast="1"/>
            <w:r w:rsidRPr="00B1314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შემსყიდველი</w:t>
            </w:r>
            <w:r w:rsidRPr="00B1314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3" w:type="dxa"/>
          </w:tcPr>
          <w:p w14:paraId="39C7EB50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1671862121"/>
                <w:placeholder>
                  <w:docPart w:val="A24473AD83664B1DBF585FD4A05ADAD2"/>
                </w:placeholder>
              </w:sdtPr>
              <w:sdtEndPr>
                <w:rPr>
                  <w:rStyle w:val="TENDER"/>
                </w:rPr>
              </w:sdtEndPr>
              <w:sdtContent>
                <w:permStart w:id="431255529" w:edGrp="everyone"/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დასახელებ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  <w:permEnd w:id="431255529"/>
              </w:sdtContent>
            </w:sdt>
          </w:p>
        </w:tc>
      </w:tr>
      <w:tr w:rsidR="00A62CAD" w:rsidRPr="00B13141" w14:paraId="10CF170D" w14:textId="77777777" w:rsidTr="007A031B">
        <w:tc>
          <w:tcPr>
            <w:tcW w:w="3798" w:type="dxa"/>
          </w:tcPr>
          <w:p w14:paraId="6DDFF70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93896331" w:edGrp="everyone" w:colFirst="1" w:colLast="1"/>
            <w:permEnd w:id="1637368962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3" w:type="dxa"/>
          </w:tcPr>
          <w:p w14:paraId="4415BBB6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894814323"/>
                <w:placeholder>
                  <w:docPart w:val="1681A63AED9B486FA3648A13DC882659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იდენტიფიკაციო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კოდ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2208C45C" w14:textId="77777777" w:rsidTr="007A031B">
        <w:tc>
          <w:tcPr>
            <w:tcW w:w="3798" w:type="dxa"/>
          </w:tcPr>
          <w:p w14:paraId="73B410B5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254965577" w:edGrp="everyone" w:colFirst="1" w:colLast="1"/>
            <w:permEnd w:id="1493896331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5DF1D86D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592744910"/>
                <w:placeholder>
                  <w:docPart w:val="18E15D56D3C24D7C8940D894D16E42EA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იურიდიუ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მისამართ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7D88EF0D" w14:textId="77777777" w:rsidTr="007A031B">
        <w:tc>
          <w:tcPr>
            <w:tcW w:w="3798" w:type="dxa"/>
          </w:tcPr>
          <w:p w14:paraId="4561D371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2058561261" w:edGrp="everyone" w:colFirst="1" w:colLast="1"/>
            <w:permEnd w:id="254965577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ფაქტობრივ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54F95D9B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233816123"/>
                <w:placeholder>
                  <w:docPart w:val="B7EED5DCA12A4823981DF45B92A967FA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ფაქტობრივ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მისამართ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5932FDAC" w14:textId="77777777" w:rsidTr="007A031B">
        <w:tc>
          <w:tcPr>
            <w:tcW w:w="3798" w:type="dxa"/>
          </w:tcPr>
          <w:p w14:paraId="0947CD92" w14:textId="77777777" w:rsidR="00A62CAD" w:rsidRPr="00B13141" w:rsidRDefault="00A62CAD" w:rsidP="00A62CAD">
            <w:pPr>
              <w:rPr>
                <w:rFonts w:cstheme="minorHAnsi"/>
                <w:sz w:val="20"/>
                <w:szCs w:val="20"/>
                <w:lang w:val="ka-GE"/>
              </w:rPr>
            </w:pPr>
            <w:permStart w:id="395450739" w:edGrp="everyone" w:colFirst="1" w:colLast="1"/>
            <w:permEnd w:id="2058561261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3" w:type="dxa"/>
          </w:tcPr>
          <w:p w14:paraId="22A619A8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854301375"/>
                <w:placeholder>
                  <w:docPart w:val="8CF9D57568664E04A8BF978547E46B03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უფლებამოსი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წარმომადგენლ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თანამდებობ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,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ხ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დ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გვა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3D9DBD3E" w14:textId="77777777" w:rsidTr="007A031B">
        <w:trPr>
          <w:trHeight w:val="571"/>
        </w:trPr>
        <w:tc>
          <w:tcPr>
            <w:tcW w:w="3798" w:type="dxa"/>
          </w:tcPr>
          <w:p w14:paraId="143A9FC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1840777875" w:edGrp="everyone" w:colFirst="1" w:colLast="1"/>
            <w:permEnd w:id="395450739"/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3" w:type="dxa"/>
          </w:tcPr>
          <w:p w14:paraId="2811600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</w:p>
        </w:tc>
      </w:tr>
      <w:tr w:rsidR="00A62CAD" w:rsidRPr="00B13141" w14:paraId="55A672C7" w14:textId="77777777" w:rsidTr="007A031B">
        <w:tc>
          <w:tcPr>
            <w:tcW w:w="3798" w:type="dxa"/>
          </w:tcPr>
          <w:p w14:paraId="6771BF0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239379713" w:edGrp="everyone" w:colFirst="1" w:colLast="1"/>
            <w:permEnd w:id="1840777875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11BB3329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788282487"/>
                <w:placeholder>
                  <w:docPart w:val="F94A17FB2FA94621B61AE83F5CA2C8E8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ტელეფონ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ნომე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627174F8" w14:textId="77777777" w:rsidTr="007A031B">
        <w:trPr>
          <w:trHeight w:val="115"/>
        </w:trPr>
        <w:tc>
          <w:tcPr>
            <w:tcW w:w="3798" w:type="dxa"/>
          </w:tcPr>
          <w:p w14:paraId="6D8E0FB0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69713672" w:edGrp="everyone" w:colFirst="1" w:colLast="1"/>
            <w:permEnd w:id="1239379713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3" w:type="dxa"/>
          </w:tcPr>
          <w:p w14:paraId="7DFCB324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1197694662"/>
                <w:placeholder>
                  <w:docPart w:val="0EA8AC566F044D579FC60B0B323FF76C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ელექტრონუ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ფოსტ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6B2F5A6A" w14:textId="77777777" w:rsidTr="007A031B">
        <w:tc>
          <w:tcPr>
            <w:tcW w:w="3798" w:type="dxa"/>
          </w:tcPr>
          <w:p w14:paraId="35A148E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734290624" w:edGrp="everyone" w:colFirst="1" w:colLast="1"/>
            <w:permEnd w:id="1969713672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პირი</w:t>
            </w:r>
          </w:p>
        </w:tc>
        <w:tc>
          <w:tcPr>
            <w:tcW w:w="5553" w:type="dxa"/>
          </w:tcPr>
          <w:p w14:paraId="07769499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592585785"/>
                <w:placeholder>
                  <w:docPart w:val="34BC41AE3D7B47498194B40603CA92E2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კონტაქტო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პირ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ხ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დ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გვა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2016701A" w14:textId="77777777" w:rsidTr="007A031B">
        <w:tc>
          <w:tcPr>
            <w:tcW w:w="3798" w:type="dxa"/>
          </w:tcPr>
          <w:p w14:paraId="12AC947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166877452" w:edGrp="everyone" w:colFirst="1" w:colLast="1"/>
            <w:permEnd w:id="734290624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პირ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01C93C2E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226264284"/>
                <w:placeholder>
                  <w:docPart w:val="5429A76164184943A42771B2FB99448D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cs="Sylfaen"/>
                    <w:szCs w:val="20"/>
                    <w:highlight w:val="yellow"/>
                    <w:lang w:val="ka-GE"/>
                  </w:rPr>
                  <w:t>საკონტაქტო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szCs w:val="20"/>
                    <w:highlight w:val="yellow"/>
                    <w:lang w:val="ka-GE"/>
                  </w:rPr>
                  <w:t>ტელეფონ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szCs w:val="20"/>
                    <w:highlight w:val="yellow"/>
                    <w:lang w:val="ka-GE"/>
                  </w:rPr>
                  <w:t>ნომერი</w:t>
                </w:r>
              </w:sdtContent>
            </w:sdt>
          </w:p>
        </w:tc>
      </w:tr>
      <w:tr w:rsidR="00A62CAD" w:rsidRPr="00B13141" w14:paraId="584AF913" w14:textId="77777777" w:rsidTr="007A031B">
        <w:tc>
          <w:tcPr>
            <w:tcW w:w="3798" w:type="dxa"/>
          </w:tcPr>
          <w:p w14:paraId="17D7628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719676787" w:edGrp="everyone" w:colFirst="1" w:colLast="1"/>
            <w:permEnd w:id="1166877452"/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3" w:type="dxa"/>
          </w:tcPr>
          <w:p w14:paraId="3CEC822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</w:p>
        </w:tc>
      </w:tr>
      <w:tr w:rsidR="00A62CAD" w:rsidRPr="00B13141" w14:paraId="311F6FC6" w14:textId="77777777" w:rsidTr="007A031B">
        <w:tc>
          <w:tcPr>
            <w:tcW w:w="3798" w:type="dxa"/>
          </w:tcPr>
          <w:p w14:paraId="4F4229F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754419477" w:edGrp="everyone" w:colFirst="1" w:colLast="1"/>
            <w:permEnd w:id="719676787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3" w:type="dxa"/>
          </w:tcPr>
          <w:p w14:paraId="3851B1D1" w14:textId="77777777" w:rsidR="00A62CAD" w:rsidRPr="00B37339" w:rsidRDefault="00DA0339" w:rsidP="00A62CAD">
            <w:pPr>
              <w:rPr>
                <w:rFonts w:ascii="Sylfaen" w:hAnsi="Sylfaen" w:cstheme="minorHAnsi"/>
                <w:sz w:val="20"/>
                <w:szCs w:val="20"/>
                <w:highlight w:val="yellow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432904886"/>
                <w:placeholder>
                  <w:docPart w:val="DF71981A0D2E4E848B68B49D7F3E4A6F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ბანკი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ბანკ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0FEA1F19" w14:textId="77777777" w:rsidTr="007A031B">
        <w:tc>
          <w:tcPr>
            <w:tcW w:w="3798" w:type="dxa"/>
          </w:tcPr>
          <w:p w14:paraId="1E0FD865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15441219" w:edGrp="everyone" w:colFirst="1" w:colLast="1"/>
            <w:permEnd w:id="1754419477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60ED6FE2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1210880119"/>
                <w:placeholder>
                  <w:docPart w:val="3C8A26D31A104661B99A524F29D1E30F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ანგარიშის ნომერი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ანგარიშ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ნომე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permEnd w:id="1915441219"/>
    </w:tbl>
    <w:p w14:paraId="23B7CE7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798"/>
        <w:gridCol w:w="5558"/>
      </w:tblGrid>
      <w:tr w:rsidR="00A62CAD" w:rsidRPr="00B13141" w14:paraId="2E7082B7" w14:textId="77777777" w:rsidTr="007A031B">
        <w:trPr>
          <w:trHeight w:val="367"/>
        </w:trPr>
        <w:tc>
          <w:tcPr>
            <w:tcW w:w="3798" w:type="dxa"/>
          </w:tcPr>
          <w:p w14:paraId="5D7755AF" w14:textId="77777777" w:rsidR="00A62CAD" w:rsidRPr="00B13141" w:rsidRDefault="00A62CAD" w:rsidP="00A62CAD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მწოდებელი</w:t>
            </w:r>
            <w:r w:rsidRPr="00B1314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8" w:type="dxa"/>
          </w:tcPr>
          <w:p w14:paraId="461F00DA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B13141">
              <w:rPr>
                <w:rStyle w:val="TENDER"/>
                <w:rFonts w:cs="Sylfaen"/>
                <w:szCs w:val="20"/>
                <w:lang w:val="ka-GE"/>
              </w:rPr>
              <w:t>შპს</w:t>
            </w:r>
            <w:r w:rsidRPr="00B1314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B13141">
              <w:rPr>
                <w:rStyle w:val="TENDER"/>
                <w:rFonts w:cs="Sylfaen"/>
                <w:szCs w:val="20"/>
                <w:lang w:val="ka-GE"/>
              </w:rPr>
              <w:t>რომპეტროლ</w:t>
            </w:r>
            <w:r w:rsidRPr="00B1314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B13141">
              <w:rPr>
                <w:rStyle w:val="TENDER"/>
                <w:rFonts w:cs="Sylfaen"/>
                <w:szCs w:val="20"/>
                <w:lang w:val="ka-GE"/>
              </w:rPr>
              <w:t>საქართველო</w:t>
            </w:r>
          </w:p>
        </w:tc>
      </w:tr>
      <w:tr w:rsidR="00A62CAD" w:rsidRPr="00B13141" w14:paraId="527C267D" w14:textId="77777777" w:rsidTr="007A031B">
        <w:tc>
          <w:tcPr>
            <w:tcW w:w="3798" w:type="dxa"/>
          </w:tcPr>
          <w:p w14:paraId="2D535FF4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8" w:type="dxa"/>
          </w:tcPr>
          <w:p w14:paraId="7294D354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221590235"/>
                <w:placeholder>
                  <w:docPart w:val="F5D530E4B061452EBC3C3459709E345A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204 493 002</w:t>
                </w:r>
              </w:sdtContent>
            </w:sdt>
          </w:p>
        </w:tc>
      </w:tr>
      <w:tr w:rsidR="00A62CAD" w:rsidRPr="00B13141" w14:paraId="71577B39" w14:textId="77777777" w:rsidTr="007A031B">
        <w:tc>
          <w:tcPr>
            <w:tcW w:w="3798" w:type="dxa"/>
          </w:tcPr>
          <w:p w14:paraId="7FDD75A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8" w:type="dxa"/>
          </w:tcPr>
          <w:p w14:paraId="6DF8801B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564413488"/>
                <w:placeholder>
                  <w:docPart w:val="40A5486A9CDB4186B1DCC01EF631B9BA"/>
                </w:placeholder>
              </w:sdtPr>
              <w:sdtEndPr>
                <w:rPr>
                  <w:rStyle w:val="TENDER"/>
                </w:rPr>
              </w:sdtEndPr>
              <w:sdtContent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lang w:val="ka-GE"/>
                    </w:rPr>
                    <w:id w:val="1921522338"/>
                    <w:placeholder>
                      <w:docPart w:val="5909C5C7BC8F47CFAC3D2C81F3493B3C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.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თბილისი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,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მერაბ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ალექსიძის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. #12</w:t>
                    </w:r>
                  </w:sdtContent>
                </w:sdt>
              </w:sdtContent>
            </w:sdt>
          </w:p>
        </w:tc>
      </w:tr>
      <w:tr w:rsidR="00A62CAD" w:rsidRPr="00B13141" w14:paraId="432FEB58" w14:textId="77777777" w:rsidTr="007A031B">
        <w:tc>
          <w:tcPr>
            <w:tcW w:w="3798" w:type="dxa"/>
          </w:tcPr>
          <w:p w14:paraId="50D919BC" w14:textId="77777777" w:rsidR="00A62CAD" w:rsidRPr="00B13141" w:rsidRDefault="00A62CAD" w:rsidP="00A62CAD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8" w:type="dxa"/>
          </w:tcPr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302349745"/>
              <w:placeholder>
                <w:docPart w:val="380EA6E9B80142F6A7E66810E898E98C"/>
              </w:placeholder>
            </w:sdtPr>
            <w:sdtEndPr>
              <w:rPr>
                <w:rStyle w:val="TENDER"/>
              </w:rPr>
            </w:sdtEndPr>
            <w:sdtContent>
              <w:p w14:paraId="71EDB015" w14:textId="3BC2BE1B" w:rsidR="00295496" w:rsidRPr="00B13141" w:rsidRDefault="00A62CAD" w:rsidP="00A62CAD">
                <w:pPr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pPr>
                <w:r w:rsidRPr="00B13141">
                  <w:rPr>
                    <w:rStyle w:val="TENDER"/>
                    <w:rFonts w:cs="Sylfaen"/>
                    <w:szCs w:val="20"/>
                  </w:rPr>
                  <w:t>გენერალუ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  <w:r w:rsidRPr="00B13141">
                  <w:rPr>
                    <w:rStyle w:val="TENDER"/>
                    <w:rFonts w:cs="Sylfaen"/>
                    <w:szCs w:val="20"/>
                  </w:rPr>
                  <w:t>დირექტორ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ი</w:t>
                </w:r>
                <w:r w:rsidR="00295496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ზამანბეკ</w:t>
                </w:r>
                <w:r w:rsidR="00295496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მირზაიანოვი</w:t>
                </w:r>
              </w:p>
              <w:p w14:paraId="7A1CEFFE" w14:textId="4AA2886A" w:rsidR="00A62CAD" w:rsidRPr="00B13141" w:rsidRDefault="00A62CAD" w:rsidP="00295496">
                <w:pPr>
                  <w:rPr>
                    <w:rFonts w:cstheme="minorHAnsi"/>
                    <w:b/>
                    <w:sz w:val="20"/>
                    <w:szCs w:val="20"/>
                    <w:bdr w:val="dashed" w:sz="8" w:space="0" w:color="92D050"/>
                  </w:rPr>
                </w:pPr>
                <w:r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დ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ფინანსუ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დირექტო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მალიკ</w:t>
                </w:r>
                <w:r w:rsidR="00295496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ტულეკოვი</w:t>
                </w:r>
              </w:p>
            </w:sdtContent>
          </w:sdt>
        </w:tc>
      </w:tr>
      <w:tr w:rsidR="00A62CAD" w:rsidRPr="00B13141" w14:paraId="1FAEE247" w14:textId="77777777" w:rsidTr="007A031B">
        <w:trPr>
          <w:trHeight w:val="571"/>
        </w:trPr>
        <w:tc>
          <w:tcPr>
            <w:tcW w:w="3798" w:type="dxa"/>
          </w:tcPr>
          <w:p w14:paraId="2064636A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8" w:type="dxa"/>
          </w:tcPr>
          <w:p w14:paraId="4646A82F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A62CAD" w:rsidRPr="00B13141" w14:paraId="06382F62" w14:textId="77777777" w:rsidTr="007A031B">
        <w:tc>
          <w:tcPr>
            <w:tcW w:w="3798" w:type="dxa"/>
          </w:tcPr>
          <w:p w14:paraId="132B710C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049C9621" w14:textId="77777777" w:rsidR="00A62CAD" w:rsidRPr="00B13141" w:rsidRDefault="00DA0339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681033243"/>
                <w:placeholder>
                  <w:docPart w:val="144AD21C79374002B27075B5120170EE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032 2 91 07 27</w:t>
                </w:r>
              </w:sdtContent>
            </w:sdt>
          </w:p>
        </w:tc>
      </w:tr>
      <w:tr w:rsidR="00A62CAD" w:rsidRPr="00B13141" w14:paraId="22C89C2B" w14:textId="77777777" w:rsidTr="007A031B">
        <w:trPr>
          <w:trHeight w:val="115"/>
        </w:trPr>
        <w:tc>
          <w:tcPr>
            <w:tcW w:w="3798" w:type="dxa"/>
          </w:tcPr>
          <w:p w14:paraId="347E695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8" w:type="dxa"/>
          </w:tcPr>
          <w:p w14:paraId="3AB3E799" w14:textId="7CF00674" w:rsidR="00A62CAD" w:rsidRPr="00B13141" w:rsidRDefault="00DA0339" w:rsidP="00295496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hyperlink r:id="rId10" w:history="1">
              <w:r w:rsidR="00295496" w:rsidRPr="00B13141">
                <w:rPr>
                  <w:rStyle w:val="Hyperlink"/>
                  <w:rFonts w:cstheme="minorHAnsi"/>
                  <w:sz w:val="20"/>
                  <w:szCs w:val="20"/>
                  <w:bdr w:val="dashed" w:sz="8" w:space="0" w:color="92D050"/>
                  <w:lang w:val="ka-GE"/>
                </w:rPr>
                <w:t>Sopio.Beriashvili@rompetrol.com</w:t>
              </w:r>
            </w:hyperlink>
          </w:p>
        </w:tc>
      </w:tr>
      <w:tr w:rsidR="00A62CAD" w:rsidRPr="00B13141" w14:paraId="1AF80B7E" w14:textId="77777777" w:rsidTr="007A031B">
        <w:tc>
          <w:tcPr>
            <w:tcW w:w="3798" w:type="dxa"/>
          </w:tcPr>
          <w:p w14:paraId="051BF152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8" w:type="dxa"/>
          </w:tcPr>
          <w:p w14:paraId="1C058625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A62CAD" w:rsidRPr="00B13141" w14:paraId="196D46EC" w14:textId="77777777" w:rsidTr="007A031B">
        <w:tc>
          <w:tcPr>
            <w:tcW w:w="3798" w:type="dxa"/>
          </w:tcPr>
          <w:p w14:paraId="38DD904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8" w:type="dxa"/>
          </w:tcPr>
          <w:p w14:paraId="26F4D3C7" w14:textId="77777777" w:rsidR="00A62CAD" w:rsidRPr="00B13141" w:rsidRDefault="00A62CAD" w:rsidP="00A62CAD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ვითიბ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</w:tr>
      <w:tr w:rsidR="00A62CAD" w:rsidRPr="00B13141" w14:paraId="41B15A37" w14:textId="77777777" w:rsidTr="007A031B">
        <w:tc>
          <w:tcPr>
            <w:tcW w:w="3798" w:type="dxa"/>
          </w:tcPr>
          <w:p w14:paraId="1046861B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7C938063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r w:rsidRPr="00B13141">
              <w:rPr>
                <w:rFonts w:eastAsia="PMingLiU" w:cstheme="minorHAnsi"/>
                <w:b/>
                <w:sz w:val="20"/>
                <w:szCs w:val="20"/>
              </w:rPr>
              <w:t>GE79VT6600000090303602</w:t>
            </w:r>
          </w:p>
        </w:tc>
      </w:tr>
    </w:tbl>
    <w:p w14:paraId="4BDEBA62" w14:textId="3D72C34C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6BB1AAA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AA1299A" w14:textId="35E1DC9B" w:rsidR="00A62CAD" w:rsidRPr="00B13141" w:rsidRDefault="007A031B" w:rsidP="007A031B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ად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ოდ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გორც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მოქმედებ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vertAlign w:val="superscript"/>
          <w:lang w:val="ka-GE" w:eastAsia="x-none"/>
        </w:rPr>
        <w:t>2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გენტ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მჯდომა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18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4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№14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ძანე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ტკიც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„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“-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რეთვ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202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ცი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შესყიდ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ე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თავრო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7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ქტომბ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№2092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კარგულები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დებ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7C80E25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53C5D747" w14:textId="2A564EF9" w:rsidR="00A62CAD" w:rsidRPr="00B13141" w:rsidRDefault="00A62CAD" w:rsidP="00A62CAD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1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აშ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გამოყენებულ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ტერმინთ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განმარტებები</w:t>
      </w:r>
    </w:p>
    <w:p w14:paraId="4C206552" w14:textId="77777777" w:rsidR="007A031B" w:rsidRPr="00B13141" w:rsidRDefault="007A031B" w:rsidP="00A62CAD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67E0B2EE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)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მეტ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PPM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CON</w:t>
      </w:r>
      <w:permStart w:id="1036453996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----</w:t>
      </w:r>
      <w:permEnd w:id="1036453996"/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დართ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ლზე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შნ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323D432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2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ერთ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ვარაუ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იხად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დმიწევ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3452DB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ი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ი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3FF6BDF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4 ,,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ხორციე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7E1638C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5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ურიდი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იზ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ხორციე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სახუ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წევ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1CB4D70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6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0A9705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7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მეტ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PPM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იპ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F46D8A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8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3BF2307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9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ტ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“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53B49F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თავ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7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ქტო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N209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კარგ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ქმ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5E912354" w14:textId="4EA0CEE6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1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permStart w:id="2144352349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CON -----</w:t>
      </w:r>
      <w:permEnd w:id="2144352349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)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ო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ვო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მც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ა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უყოფ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წი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A2E393B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0899FCA" w14:textId="11DBE3D7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2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საგან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შესყიდვ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ობიექტი</w:t>
      </w:r>
    </w:p>
    <w:p w14:paraId="3BC07BE8" w14:textId="77777777" w:rsidR="007A031B" w:rsidRPr="00B13141" w:rsidRDefault="007A031B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4A885ED" w14:textId="57CCC3E8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2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ა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ჯერად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მაყოფი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სიპ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წიფ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გენტ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CON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026A559" w14:textId="2D41B721" w:rsidR="00A62CAD" w:rsidRPr="00B13141" w:rsidRDefault="00A62CAD" w:rsidP="007A031B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2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მეტ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PPM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ermStart w:id="392707246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---------------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ermEnd w:id="392707246"/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35A20F6A" w14:textId="77777777" w:rsidR="00A62CAD" w:rsidRPr="00B13141" w:rsidRDefault="00A62CAD" w:rsidP="00A62CAD">
      <w:pPr>
        <w:tabs>
          <w:tab w:val="left" w:pos="90"/>
        </w:tabs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2536254F" w14:textId="6426FB52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3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საერთო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ღირებულება</w:t>
      </w:r>
    </w:p>
    <w:p w14:paraId="46846D01" w14:textId="77777777" w:rsidR="007A031B" w:rsidRPr="00B13141" w:rsidRDefault="007A031B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29420C5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ერთ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ermStart w:id="1398614253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-------</w:t>
      </w:r>
      <w:permEnd w:id="1398614253"/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5E0016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ცა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გორ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ახად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ნახ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DA2B52B" w14:textId="54697F35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თით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სიათის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ერიოდ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E41E925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60D09EA" w14:textId="61568EA3" w:rsidR="00A62CAD" w:rsidRPr="00B13141" w:rsidRDefault="00A62CAD" w:rsidP="00530970">
      <w:pPr>
        <w:pStyle w:val="ListParagraph"/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>4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ობიექტ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არისხ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, 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ნსაზღვრ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პირობები</w:t>
      </w:r>
    </w:p>
    <w:p w14:paraId="50AAE3CC" w14:textId="77777777" w:rsidR="007A031B" w:rsidRPr="00B13141" w:rsidRDefault="007A031B" w:rsidP="00530970">
      <w:pPr>
        <w:pStyle w:val="ListParagraph"/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</w:p>
    <w:p w14:paraId="7D4220E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ბ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ძლე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CF6633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დ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ა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Z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ზუს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რანსპორტირ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ოჯისტიკ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ნახვ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დნად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არმ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გ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434A0316" w14:textId="77777777" w:rsidR="00A62CAD" w:rsidRPr="00B13141" w:rsidRDefault="00A62CAD" w:rsidP="00A62CAD">
      <w:pPr>
        <w:pStyle w:val="Default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</w:pPr>
    </w:p>
    <w:p w14:paraId="09653A70" w14:textId="51EA77E7" w:rsidR="00A62CAD" w:rsidRPr="00B13141" w:rsidRDefault="00A62CAD" w:rsidP="00A62CAD">
      <w:pPr>
        <w:pStyle w:val="Default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  <w:t xml:space="preserve">   </w:t>
      </w:r>
      <m:oMath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Z=</m:t>
        </m:r>
        <m:d>
          <m:dPr>
            <m:ctrlPr>
              <w:rPr>
                <w:rFonts w:ascii="Cambria Math" w:hAnsi="Cambria Math" w:cstheme="minorHAnsi"/>
                <w:color w:val="000000" w:themeColor="text1"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  <w:lang w:val="ka-GE"/>
                  </w:rPr>
                  <m:t xml:space="preserve"> C bid*1000 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  <w:lang w:val="ka-GE"/>
                  </w:rPr>
                  <m:t xml:space="preserve">D*1,18 </m:t>
                </m:r>
              </m:den>
            </m:f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– A nov</m:t>
            </m:r>
          </m:e>
        </m:d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 xml:space="preserve">* </m:t>
        </m:r>
        <m:f>
          <m:fPr>
            <m:ctrlPr>
              <w:rPr>
                <w:rFonts w:ascii="Cambria Math" w:eastAsiaTheme="minorHAnsi" w:hAnsi="Cambria Math" w:cstheme="minorHAnsi"/>
                <w:color w:val="000000" w:themeColor="text1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R nov</m:t>
            </m:r>
          </m:den>
        </m:f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-P nov</m:t>
        </m:r>
      </m:oMath>
    </w:p>
    <w:p w14:paraId="0B7F8D31" w14:textId="77777777" w:rsidR="00A62CAD" w:rsidRPr="00B13141" w:rsidRDefault="00A62CAD" w:rsidP="00A62CAD">
      <w:pPr>
        <w:pStyle w:val="Default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</w:pPr>
    </w:p>
    <w:p w14:paraId="3758549D" w14:textId="77777777" w:rsidR="00A62CAD" w:rsidRPr="00B13141" w:rsidRDefault="00A62CAD" w:rsidP="00A62CAD">
      <w:pPr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შ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52B2CD4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C bid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; </w:t>
      </w:r>
    </w:p>
    <w:p w14:paraId="3079BFC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Rnov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ვლ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ურ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; </w:t>
      </w:r>
    </w:p>
    <w:p w14:paraId="49BF553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D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მკვრი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ჩვენ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); </w:t>
      </w:r>
    </w:p>
    <w:p w14:paraId="4C34041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Pnov - PLATTS EUROPEAN MARKETSCAN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FOB Med (Italy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ირჟ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ც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; </w:t>
      </w:r>
    </w:p>
    <w:p w14:paraId="028E485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Anov -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277A04D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Z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D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ცვლ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18F179" w14:textId="28C201C3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ხორციე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ველი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Cnom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  <w:t xml:space="preserve">    </w:t>
      </w:r>
      <m:oMath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∁</m:t>
        </m:r>
      </m:oMath>
      <w:r w:rsidRPr="00B13141">
        <w:rPr>
          <w:rFonts w:asciiTheme="minorHAnsi" w:eastAsiaTheme="minorEastAsia" w:hAnsiTheme="minorHAnsi" w:cstheme="minorHAnsi"/>
          <w:color w:val="000000" w:themeColor="text1"/>
          <w:sz w:val="20"/>
          <w:szCs w:val="20"/>
          <w:lang w:val="ka-GE"/>
        </w:rPr>
        <w:t>nom</w:t>
      </w:r>
      <m:oMath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=</m:t>
        </m:r>
        <m:f>
          <m:fPr>
            <m:ctrlPr>
              <w:rPr>
                <w:rFonts w:ascii="Cambria Math" w:hAnsi="Cambria Math" w:cstheme="minorHAnsi"/>
                <w:color w:val="000000" w:themeColor="text1"/>
                <w:sz w:val="20"/>
                <w:szCs w:val="20"/>
              </w:rPr>
            </m:ctrlPr>
          </m:fPr>
          <m:num>
            <m:d>
              <m:dPr>
                <m:ctrl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 w:cstheme="minorHAnsi"/>
                        <w:color w:val="000000" w:themeColor="text1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000000" w:themeColor="text1"/>
                        <w:sz w:val="20"/>
                        <w:szCs w:val="20"/>
                        <w:lang w:val="ka-GE"/>
                      </w:rPr>
                      <m:t xml:space="preserve"> P+Z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  <w:lang w:val="ka-GE"/>
                  </w:rPr>
                  <m:t>R+A</m:t>
                </m:r>
              </m:e>
            </m:d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 xml:space="preserve"> * 1,18 * D</m:t>
            </m:r>
          </m:num>
          <m:den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1000</m:t>
            </m:r>
          </m:den>
        </m:f>
      </m:oMath>
    </w:p>
    <w:p w14:paraId="4AF46402" w14:textId="46F1E81E" w:rsidR="00A62CAD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აც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P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ადგენ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აცემ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ებ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A -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თ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ებ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18% -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გ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Z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D – 4.2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ცვლე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ებ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D4AC7EE" w14:textId="77777777" w:rsidR="00295496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ფიურო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ერთაშორის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ქონ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ირჟ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ალებ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P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1CAD6B48" w14:textId="18E4D41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ოვ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უ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ურ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R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A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კიდ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თვლ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ე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C1). </w:t>
      </w:r>
    </w:p>
    <w:p w14:paraId="43F978BB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5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საზღვ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bid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დევნ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5499740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ალისწინ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ც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ვალუტ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ურ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ალებადო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ა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A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P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წვე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ანგარიშ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nom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ნ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დ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A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P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წვე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ანგარიშ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nom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ნ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ტო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ანგარიშ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E04FF1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ჩვენებ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ზუს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C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0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0BA16C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ალ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ბერვა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ბერვ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ლოგი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C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ბერვ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0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E09985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6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N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A, P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თვლ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1)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მო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თავს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125B0E6" w14:textId="6994AF1F" w:rsidR="00A62CAD" w:rsidRPr="00B13141" w:rsidRDefault="00A62CAD" w:rsidP="00530970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7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თავს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დღი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გვა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ითო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აწყის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დღი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ს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მართ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Theme="minorHAnsi" w:hAnsiTheme="minorHAnsi" w:cstheme="minorHAnsi"/>
          <w:color w:val="0070C0"/>
          <w:sz w:val="20"/>
          <w:szCs w:val="20"/>
          <w:u w:val="single"/>
          <w:lang w:val="ka-GE" w:eastAsia="x-none"/>
        </w:rPr>
        <w:t>oil2021@spa.gov.ge</w:t>
      </w:r>
    </w:p>
    <w:p w14:paraId="6E002DFC" w14:textId="72DF5F2D" w:rsidR="00A62CAD" w:rsidRPr="00B13141" w:rsidRDefault="00A62CAD" w:rsidP="007A031B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8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ა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7F112D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9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თავ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წორ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66D549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შ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B5225EC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985DA7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4.12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ამდ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--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ერგ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არ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№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ბაზ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F1B4B0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519CA5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სატრანსპორტ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ხს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შვ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მოქმე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ყე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ი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რაუ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746F6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წორ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2E2AFAA" w14:textId="16E7F72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4.16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ადრ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2622C3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01EEC9E" w14:textId="77777777" w:rsidR="00295496" w:rsidRPr="00B13141" w:rsidRDefault="00295496" w:rsidP="00530970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</w:p>
    <w:p w14:paraId="6D79E027" w14:textId="56CAE0CD" w:rsidR="00A62CAD" w:rsidRPr="00B13141" w:rsidRDefault="00A62CAD" w:rsidP="00530970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5.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ანგარიშსწორ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პირობები</w:t>
      </w:r>
    </w:p>
    <w:p w14:paraId="7799185F" w14:textId="6F5D5FED" w:rsidR="00A62CAD" w:rsidRPr="00B13141" w:rsidRDefault="00530970" w:rsidP="00530970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რციელდ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2)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აღდ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ოვნ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უტა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ცავ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ახად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დ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გენტ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748FD68" w14:textId="53EFC2B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="00314DE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ო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საზღვ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N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62E5339" w14:textId="7D68428F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მო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4A3BA6B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ტ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დევნ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ცხვ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ალისწინე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მო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AV).</w:t>
      </w:r>
    </w:p>
    <w:p w14:paraId="6D78BC9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ალ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AV)-0.15≥C1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დ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აწყის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1)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AV)-0.15&lt;C1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დ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(CAV)-0.15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BE7A01B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3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ითოე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ჯე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სატ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წერ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F60EF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5.4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დასტუ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DA7F2F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მო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ითოე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ჯე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სატ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წერ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R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F1FD4A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6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ა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32DE10F" w14:textId="3C8746E3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7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75941D6" w14:textId="77777777" w:rsidR="00295496" w:rsidRPr="00B13141" w:rsidRDefault="00295496" w:rsidP="00530970">
      <w:pPr>
        <w:pStyle w:val="ListParagraph"/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</w:p>
    <w:p w14:paraId="721FE6D8" w14:textId="306CF686" w:rsidR="00A62CAD" w:rsidRPr="00B13141" w:rsidRDefault="00A62CAD" w:rsidP="00530970">
      <w:pPr>
        <w:pStyle w:val="ListParagraph"/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lastRenderedPageBreak/>
        <w:t xml:space="preserve">6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უფლებ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-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ოვალეობები</w:t>
      </w:r>
    </w:p>
    <w:p w14:paraId="4CE7E9F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1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იმწოდებ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ვალდებუ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</w:p>
    <w:p w14:paraId="7807D8E2" w14:textId="6D1F650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"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"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01857B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2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პრილ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0EA5DB4" w14:textId="40456393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3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მატ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საჭურ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</w:t>
      </w:r>
      <w:r w:rsidR="00314DE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ჟ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ცილებლო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ობილ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კვ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A1981C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აგ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ცხ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ონი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სასყიდ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F94A2C3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2434C2CC" w14:textId="0E5231D0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ახდ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52783C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2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ა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 </w:t>
      </w:r>
    </w:p>
    <w:p w14:paraId="1721C92E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თანა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ვლისთანა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ურ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იშვ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062F9E9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რი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ომ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BE4A9A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E4D437C" w14:textId="6873ED1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5BC866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522C164" w14:textId="77777777" w:rsidR="00A62CAD" w:rsidRPr="00B13141" w:rsidRDefault="00A62CAD" w:rsidP="00A62CAD">
      <w:pPr>
        <w:tabs>
          <w:tab w:val="center" w:pos="4725"/>
        </w:tabs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2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იმწოდებ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უფლებამოსი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ab/>
      </w:r>
    </w:p>
    <w:p w14:paraId="1161EEE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2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ჩე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516B1A9" w14:textId="5623D59C" w:rsidR="00A62CAD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2.2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2AAA4DF" w14:textId="37C6925F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2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ქონ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7EA120A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783B7E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3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მსყიდვ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ვალდებუ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</w:p>
    <w:p w14:paraId="46D1F2C9" w14:textId="77777777" w:rsidR="00295496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43322DC6" w14:textId="7F5BF5BD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712D92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ალეუ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ზი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ო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კ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ვოი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92166F0" w14:textId="75AF6BDB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3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176E0D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89BDE1C" w14:textId="473F559D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წრაფ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ფექტიან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არ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  <w:r w:rsidR="005546A4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5546A4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>ამასთან,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, მიმწოდებლის მიერ მითითებულ დროს.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.</w:t>
      </w:r>
    </w:p>
    <w:p w14:paraId="1EA4C1C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1A99F1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თან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ულისხმიერ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ანამშრომ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აზრ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ტივ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348317B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139F218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სრუ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AD572A8" w14:textId="49C2E71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</w:t>
      </w:r>
      <w:r w:rsidR="00E275C9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თ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527646C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99C8F9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4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მსყიდვ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უფლებამოსი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</w:p>
    <w:p w14:paraId="163D77A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F246623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3A18AFFF" w14:textId="4FBC3EB2" w:rsidR="00530970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 xml:space="preserve">6.4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ატა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ის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კვ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ზია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ნდომ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ჩ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რედიტ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ონ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სოფლიო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არებ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ტატუ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ა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ეც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რ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426F1B17" w14:textId="66B7775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აღ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ა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276A408A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B6F1B0C" w14:textId="03BE1533" w:rsidR="00A62CAD" w:rsidRPr="00B13141" w:rsidRDefault="00A62CAD" w:rsidP="00530970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7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დარღვევისას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06D5F19" w14:textId="653DA16F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ვე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ც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კის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,2%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EE5FD5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უხდ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.01%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835332D" w14:textId="323AB23E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ირითა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გ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0D4D2A3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BF8F1ED" w14:textId="2E3FF389" w:rsidR="00A62CAD" w:rsidRPr="00B13141" w:rsidRDefault="00A62CAD" w:rsidP="00530970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8.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უზრუნველყოფ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რანტიები</w:t>
      </w:r>
      <w:r w:rsidR="007A031B"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br/>
      </w:r>
    </w:p>
    <w:p w14:paraId="2AC9B8D3" w14:textId="5B3070A9" w:rsidR="002E6837" w:rsidRPr="00ED307C" w:rsidRDefault="00A62CAD" w:rsidP="002E6837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  <w:bookmarkStart w:id="0" w:name="_Hlk59465234"/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8.1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ჭებულ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დასტურებენ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ენტშ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ულნ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პუტაციის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მიანო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ყიდველ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არ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ბობ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აზე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უფლდებ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გან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ის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ემატებ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0 000 (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ას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ს</w:t>
      </w:r>
    </w:p>
    <w:bookmarkEnd w:id="0"/>
    <w:p w14:paraId="1866143A" w14:textId="17C438F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F22A3C1" w14:textId="666E9679" w:rsidR="00A62CAD" w:rsidRPr="00B13141" w:rsidRDefault="00A62CAD" w:rsidP="00530970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9.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ოქმედ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ვად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0EF0DCD0" w14:textId="73C3BCD1" w:rsidR="00A62CAD" w:rsidRPr="00B13141" w:rsidRDefault="00B13141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9.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სთანავ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2622C3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2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</w:p>
    <w:p w14:paraId="290827BC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953C5CB" w14:textId="3B8F99A4" w:rsidR="00A62CAD" w:rsidRPr="00B13141" w:rsidRDefault="00A62CAD" w:rsidP="00530970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10.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ფერხებ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2DD7D95C" w14:textId="074044A4" w:rsidR="00A62CAD" w:rsidRPr="0099062D" w:rsidRDefault="00A62CAD" w:rsidP="0099062D">
      <w:pPr>
        <w:ind w:left="90"/>
        <w:jc w:val="both"/>
        <w:rPr>
          <w:rFonts w:ascii="Sylfaen" w:hAnsi="Sylfaen" w:cstheme="minorHAnsi"/>
          <w:sz w:val="20"/>
          <w:szCs w:val="20"/>
          <w:lang w:val="ka-GE" w:eastAsia="x-none"/>
        </w:rPr>
      </w:pPr>
      <w:r w:rsidRPr="0099062D">
        <w:rPr>
          <w:rFonts w:ascii="Sylfaen" w:hAnsi="Sylfaen" w:cstheme="minorHAnsi"/>
          <w:sz w:val="20"/>
          <w:szCs w:val="20"/>
          <w:lang w:val="ka-GE" w:eastAsia="x-none"/>
        </w:rPr>
        <w:t>10.1 თუ ხელშეკრულების შესრულების პროცესში მხარეები წააწყდებიან რაიმე ხელშემშლელ გარემოებებს, რომელთა გამო ფერხდება ხელშეკრულების პირობების შესრულება, თუ ეს მხარე შემსყიდველია, ის ვალდებულია დაუყოვნებლივ</w:t>
      </w:r>
      <w:r w:rsidR="00A43AEB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გაუგზავნოს მეორე მხარეს წერილობითი შეტყობინება </w:t>
      </w:r>
      <w:r w:rsidR="00A43AEB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ნებისმიერი საკომუნიკაციო წყაროს მეშვეობით,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შეფერხების ფაქტის, მისი შესაძლო ხანგრძლივობის და გამომწვევი მიზეზების შესახებ. შეტყობინების მიმღებმა მხარემ, რაც შეიძლება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lastRenderedPageBreak/>
        <w:t>მოკლე დროში უნდა აცნობოს მეორე მხარეს მის მიერ მიღებული გადაწყვეტილება აღნიშნულ გარემოებებთან დაკავშირებით</w:t>
      </w:r>
      <w:r w:rsidR="00B80245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, ნებისმიერი საკომუნიკაციო წყაროს მეშვეობით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>. ხოლო თუ შეფერხება ეხება მიმწოდებელს, მისი საჯარო განცხადება, სოციალურ ქსელში ან/და სხვა ნებისმიერ</w:t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t xml:space="preserve"> </w:t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br/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br/>
        <w:t xml:space="preserve">საკომუნიკაციო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>წყაროში</w:t>
      </w:r>
      <w:r w:rsidR="0099062D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>საკმარისია, როგორც აღნიშნული მუხლით გათვალისწინებული ვალდებულების შესრულების უზრუნველყოფა</w:t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t>.</w:t>
      </w:r>
    </w:p>
    <w:p w14:paraId="4CBA6561" w14:textId="38E912A4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0.2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თანხმდები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გრძე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ფორმდ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ტან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ზ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607CF205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25D0149B" w14:textId="3AFD5E25" w:rsidR="00A62CAD" w:rsidRPr="00B13141" w:rsidRDefault="00A62CAD" w:rsidP="00530970">
      <w:pPr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11.</w:t>
      </w:r>
      <w:r w:rsidRPr="00B1314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</w:rPr>
        <w:t>დაუძლეველი</w:t>
      </w:r>
      <w:r w:rsidRPr="00B1314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</w:rPr>
        <w:t>ძალა</w:t>
      </w:r>
      <w:r w:rsidRPr="00B13141">
        <w:rPr>
          <w:rFonts w:asciiTheme="minorHAnsi" w:hAnsiTheme="minorHAnsi" w:cstheme="minorHAnsi"/>
          <w:b/>
          <w:sz w:val="20"/>
          <w:szCs w:val="20"/>
        </w:rPr>
        <w:t xml:space="preserve"> (</w:t>
      </w:r>
      <w:r w:rsidRPr="00B13141">
        <w:rPr>
          <w:rFonts w:ascii="Sylfaen" w:hAnsi="Sylfaen" w:cs="Sylfaen"/>
          <w:b/>
          <w:sz w:val="20"/>
          <w:szCs w:val="20"/>
        </w:rPr>
        <w:t>ფორს</w:t>
      </w:r>
      <w:r w:rsidRPr="00B13141">
        <w:rPr>
          <w:rFonts w:asciiTheme="minorHAnsi" w:hAnsiTheme="minorHAnsi" w:cstheme="minorHAnsi"/>
          <w:b/>
          <w:sz w:val="20"/>
          <w:szCs w:val="20"/>
        </w:rPr>
        <w:t>-</w:t>
      </w:r>
      <w:r w:rsidRPr="00B13141">
        <w:rPr>
          <w:rFonts w:ascii="Sylfaen" w:hAnsi="Sylfaen" w:cs="Sylfaen"/>
          <w:b/>
          <w:sz w:val="20"/>
          <w:szCs w:val="20"/>
        </w:rPr>
        <w:t>მაჟორი</w:t>
      </w:r>
      <w:r w:rsidRPr="00B13141">
        <w:rPr>
          <w:rFonts w:asciiTheme="minorHAnsi" w:hAnsiTheme="minorHAnsi" w:cstheme="minorHAnsi"/>
          <w:b/>
          <w:sz w:val="20"/>
          <w:szCs w:val="20"/>
        </w:rPr>
        <w:t>)</w:t>
      </w:r>
      <w:r w:rsidR="007A031B" w:rsidRPr="00B13141">
        <w:rPr>
          <w:rFonts w:asciiTheme="minorHAnsi" w:hAnsiTheme="minorHAnsi" w:cstheme="minorHAnsi"/>
          <w:b/>
          <w:sz w:val="20"/>
          <w:szCs w:val="20"/>
        </w:rPr>
        <w:br/>
      </w:r>
    </w:p>
    <w:p w14:paraId="5EDD224A" w14:textId="77777777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1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ი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ასუხისმგებელნ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ავიან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სრულ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წილობრივ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სრულებლობაზ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სრულებლო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წვეული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უძლევ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ძალ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შუალ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ზემოქმედება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ხდენე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აზ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დაიწევ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რო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ათ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64795C1B" w14:textId="76D0D52A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2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დგომ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რომლისთვისაც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ძლებ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დ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ვ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ძლებლობისთანავ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გზავნ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იღებ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ისაგ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ასუხ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გ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ავის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ხედულებისამებ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ზანშეწონილობის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ძლებლო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გრძელებ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ა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ცდილობ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ნახ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სე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ლტერნატი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რხ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რომლებიც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მოუკიდებ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ქნები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აგ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1ECF65E1" w14:textId="77777777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3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თლიან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წილობრივ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სრულებლო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ობ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დგომარეო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წყვიტე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ა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ქვ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კომპენსაცი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ოთხოვნ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15843C10" w14:textId="77777777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4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სებო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დასტურებულ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ფლებამოსი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სახელმწიფ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ორგან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0906B8EE" w14:textId="77777777" w:rsidR="00530970" w:rsidRPr="00B13141" w:rsidRDefault="00530970" w:rsidP="00A43AEB">
      <w:pPr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2210FDD" w14:textId="448EA63E" w:rsidR="00A62CAD" w:rsidRPr="00B13141" w:rsidRDefault="00A62CAD" w:rsidP="00530970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12.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კონტროლი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296A7F4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5A1B98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8568D9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ლეფონ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სწო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ცვ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B8299EC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წოდ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ზ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C57B1D3" w14:textId="61F133FD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ახა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ღაუ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D644D38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B4DC33E" w14:textId="2F8C6746" w:rsidR="00A62CAD" w:rsidRPr="00B13141" w:rsidRDefault="00A62CAD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3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წყვეტ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,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ცვლილებ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ტან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1480854" w14:textId="33CCC168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 xml:space="preserve">1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3743A16" w14:textId="1E4FEE2E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არ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სჯ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პორციუ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ანშეწონილო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აზ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CE520FB" w14:textId="2509863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კომენდ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ყვეტ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კის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რგებ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ჯარიმ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ნაი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96EC07F" w14:textId="0F4A7C91" w:rsidR="00660839" w:rsidRPr="00B13141" w:rsidRDefault="00660839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4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%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590A430" w14:textId="69928600" w:rsidR="00B80245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მხ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იტ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  <w:r w:rsidR="00B80245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1F0C7B76" w14:textId="66DDFD0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კოტ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3CE92CEB" w14:textId="79D6E230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კ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გ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86CFF0C" w14:textId="5DBA1FAB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7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მადგე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8815ABB" w14:textId="50E486FE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ძ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მდ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45829CF0" w14:textId="4198ABD5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1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მხრი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/>
        </w:rPr>
        <w:t>სატენდერო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/>
        </w:rPr>
        <w:t>კომისიის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/>
        </w:rPr>
        <w:t>რეკომენდაციით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. </w:t>
      </w:r>
    </w:p>
    <w:p w14:paraId="66D7192F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</w:p>
    <w:p w14:paraId="3ECB7755" w14:textId="4BC7AC78" w:rsidR="00A62CAD" w:rsidRPr="00B13141" w:rsidRDefault="00A62CAD" w:rsidP="00530970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</w:rPr>
        <w:t>14.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სადაო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საკითხ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გადაწყვეტ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1EADD10C" w14:textId="4D27D5E4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მოჭრ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ვ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ზრ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დასხვა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ობლი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ლაპარაკ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D3972AF" w14:textId="64EE10C4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ღწევ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ავ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მართ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C06103D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FF15553" w14:textId="4630496A" w:rsidR="00A62CAD" w:rsidRPr="00B13141" w:rsidRDefault="00A62CAD" w:rsidP="00530970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5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კონფიდენციალურობ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1863425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1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უფრთხილდნ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ხადო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ნობ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2F5FBAC" w14:textId="2FA9B04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ჩ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თავ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BDB7B04" w14:textId="73462DB9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6550512" w14:textId="66B06EE9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99BC5A7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21C4C210" w14:textId="457D4ED5" w:rsidR="00A62CAD" w:rsidRPr="00B13141" w:rsidRDefault="00A62CAD" w:rsidP="00530970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6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1455ABB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ც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ვალეო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ო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5A9656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რთიერთ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ან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კ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EA3AC5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ართ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ნ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28170E26" w14:textId="4E0B1448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A15E11B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7869668" w14:textId="77777777" w:rsidR="00A62CAD" w:rsidRPr="00B13141" w:rsidRDefault="00A62CAD" w:rsidP="00530970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17.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A62CAD" w:rsidRPr="00B13141" w14:paraId="587F85EC" w14:textId="77777777" w:rsidTr="00660839">
        <w:tc>
          <w:tcPr>
            <w:tcW w:w="5210" w:type="dxa"/>
          </w:tcPr>
          <w:p w14:paraId="2144DC04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69B93CD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ermStart w:id="892609642" w:edGrp="everyone" w:displacedByCustomXml="next"/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285624481"/>
              <w:placeholder>
                <w:docPart w:val="04B10511147E4B9AB58D69408ABA0C23"/>
              </w:placeholder>
            </w:sdtPr>
            <w:sdtEndPr>
              <w:rPr>
                <w:rStyle w:val="TENDER"/>
              </w:rPr>
            </w:sdtEndPr>
            <w:sdtContent>
              <w:p w14:paraId="025F4D69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1D29780F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5AEF92CB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33DF6132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1BA080C6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</w:p>
            </w:sdtContent>
          </w:sdt>
          <w:permEnd w:id="892609642"/>
          <w:p w14:paraId="7778FBF3" w14:textId="77777777" w:rsidR="00A62CAD" w:rsidRPr="00B13141" w:rsidRDefault="00A62CAD" w:rsidP="00A62CAD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</w:p>
          <w:p w14:paraId="2DF9284A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6058E8C5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275A53CE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6D600AF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1631411D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450817B6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766992D" w14:textId="7A9BC601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  <w:tc>
          <w:tcPr>
            <w:tcW w:w="5212" w:type="dxa"/>
          </w:tcPr>
          <w:p w14:paraId="360F55F3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056115D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788F5BF3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2EC775BC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5529EEC9" w14:textId="0D410C12" w:rsidR="00A62CAD" w:rsidRPr="00B13141" w:rsidRDefault="00A62CAD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="00295496"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1378CFF4" w14:textId="1962A3C2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lang w:val="ka-GE"/>
              </w:rPr>
              <w:t>ზამანბე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lang w:val="ka-GE"/>
              </w:rPr>
              <w:t>მირზაიანოვი</w:t>
            </w:r>
          </w:p>
          <w:p w14:paraId="78311BD2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6AF92A18" w14:textId="429AF9CC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4E6DF195" w14:textId="5C6E954D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44BA72C1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3FD138DE" w14:textId="77777777" w:rsidR="00A62CAD" w:rsidRPr="00B13141" w:rsidRDefault="00A62CAD" w:rsidP="00A62CAD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14023D26" w14:textId="77777777" w:rsidR="00A62CAD" w:rsidRPr="00B13141" w:rsidRDefault="00A62CAD" w:rsidP="00A62CAD">
      <w:pPr>
        <w:ind w:left="90"/>
        <w:jc w:val="right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p w14:paraId="274725F2" w14:textId="77777777" w:rsidR="007A031B" w:rsidRPr="00B13141" w:rsidRDefault="007A031B">
      <w:pPr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br w:type="page"/>
      </w:r>
    </w:p>
    <w:p w14:paraId="7BB7D41F" w14:textId="07FA4574" w:rsidR="00A62CAD" w:rsidRPr="00B13141" w:rsidRDefault="00A62CAD" w:rsidP="00A62CAD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permStart w:id="1192773097" w:edGrp="everyone"/>
      <w:r w:rsidRPr="00B13141">
        <w:rPr>
          <w:rFonts w:ascii="Sylfaen" w:hAnsi="Sylfaen" w:cs="Sylfaen"/>
          <w:b/>
          <w:color w:val="000000"/>
          <w:sz w:val="20"/>
          <w:szCs w:val="20"/>
          <w:highlight w:val="yellow"/>
          <w:lang w:val="ka-GE"/>
        </w:rPr>
        <w:lastRenderedPageBreak/>
        <w:t>დანართ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t xml:space="preserve"> №1</w:t>
      </w:r>
    </w:p>
    <w:p w14:paraId="5651A917" w14:textId="77777777" w:rsidR="00A62CAD" w:rsidRPr="00B13141" w:rsidRDefault="00A62CAD" w:rsidP="00A62CAD">
      <w:pPr>
        <w:ind w:left="180" w:right="576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</w:p>
    <w:p w14:paraId="15D0ACB4" w14:textId="77777777" w:rsidR="00A62CAD" w:rsidRPr="00B13141" w:rsidRDefault="00A62CAD" w:rsidP="00A62CAD">
      <w:pPr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20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877280526"/>
          <w:placeholder>
            <w:docPart w:val="9916B6224AF941AB9B749ED5DE7B66F2"/>
          </w:placeholder>
        </w:sdtPr>
        <w:sdtEndPr>
          <w:rPr>
            <w:rStyle w:val="TENDER"/>
          </w:rPr>
        </w:sdtEndPr>
        <w:sdtContent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t>___</w:t>
          </w:r>
        </w:sdtContent>
      </w:sdt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  </w:t>
      </w:r>
      <w:r w:rsidRPr="00B13141">
        <w:rPr>
          <w:rFonts w:ascii="Sylfaen" w:hAnsi="Sylfaen" w:cs="Sylfaen"/>
          <w:b/>
          <w:sz w:val="20"/>
          <w:szCs w:val="20"/>
          <w:highlight w:val="yellow"/>
          <w:lang w:val="ka-GE"/>
        </w:rPr>
        <w:t>წლის</w:t>
      </w:r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“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48094915"/>
          <w:placeholder>
            <w:docPart w:val="F564A960EA14471CA65F0A1D63A4C0A0"/>
          </w:placeholder>
        </w:sdtPr>
        <w:sdtEndPr>
          <w:rPr>
            <w:rStyle w:val="TENDER"/>
          </w:rPr>
        </w:sdtEndPr>
        <w:sdtContent>
          <w:bookmarkStart w:id="1" w:name="Text6"/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Text6"/>
                <w:enabled/>
                <w:calcOnExit w:val="0"/>
                <w:textInput>
                  <w:default w:val="რიცხვი"/>
                </w:textInput>
              </w:ffData>
            </w:fldCha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B13141">
            <w:rPr>
              <w:rStyle w:val="TENDER"/>
              <w:rFonts w:cs="Sylfaen"/>
              <w:szCs w:val="20"/>
              <w:highlight w:val="yellow"/>
              <w:lang w:val="ka-GE"/>
            </w:rPr>
            <w:t>რიცხვი</w: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  <w:bookmarkEnd w:id="1"/>
        </w:sdtContent>
      </w:sdt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”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04145887"/>
          <w:placeholder>
            <w:docPart w:val="36DD3AAA0167479395B315C8362B3A70"/>
          </w:placeholder>
        </w:sdtPr>
        <w:sdtEndPr>
          <w:rPr>
            <w:rStyle w:val="TENDER"/>
          </w:rPr>
        </w:sdtEndPr>
        <w:sdtContent>
          <w:r w:rsidRPr="00B13141">
            <w:rPr>
              <w:rStyle w:val="TENDER"/>
              <w:rFonts w:cs="Sylfaen"/>
              <w:szCs w:val="20"/>
              <w:highlight w:val="yellow"/>
              <w:lang w:val="ka-GE"/>
            </w:rPr>
            <w:t>თვე</w:t>
          </w:r>
        </w:sdtContent>
      </w:sdt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” #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053812031"/>
          <w:placeholder>
            <w:docPart w:val="1AFBAA1FCB9F485A99F03D8E6566A069"/>
          </w:placeholder>
        </w:sdtPr>
        <w:sdtEndPr>
          <w:rPr>
            <w:rStyle w:val="TENDER"/>
          </w:rPr>
        </w:sdtEndPr>
        <w:sdtContent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"/>
                <w:enabled/>
                <w:calcOnExit w:val="0"/>
                <w:textInput>
                  <w:default w:val="ნომერი"/>
                </w:textInput>
              </w:ffData>
            </w:fldCha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B13141">
            <w:rPr>
              <w:rStyle w:val="TENDER"/>
              <w:rFonts w:cs="Sylfaen"/>
              <w:szCs w:val="20"/>
              <w:highlight w:val="yellow"/>
              <w:lang w:val="ka-GE"/>
            </w:rPr>
            <w:t>ნომერი</w: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</w:sdtContent>
      </w:sdt>
    </w:p>
    <w:p w14:paraId="017E2499" w14:textId="77777777" w:rsidR="00A62CAD" w:rsidRPr="00B13141" w:rsidRDefault="00A62CAD" w:rsidP="00A62CAD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5F4EC5B1" w14:textId="77777777" w:rsidR="00A62CAD" w:rsidRPr="00B13141" w:rsidRDefault="00A62CAD" w:rsidP="00A62CAD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tbl>
      <w:tblPr>
        <w:tblpPr w:leftFromText="180" w:rightFromText="180" w:vertAnchor="text" w:horzAnchor="page" w:tblpX="401" w:tblpY="191"/>
        <w:tblW w:w="11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"/>
        <w:gridCol w:w="1318"/>
        <w:gridCol w:w="1541"/>
        <w:gridCol w:w="1039"/>
        <w:gridCol w:w="1440"/>
        <w:gridCol w:w="900"/>
        <w:gridCol w:w="1440"/>
        <w:gridCol w:w="1719"/>
        <w:gridCol w:w="1560"/>
      </w:tblGrid>
      <w:tr w:rsidR="00A62CAD" w:rsidRPr="00B13141" w14:paraId="58E8006D" w14:textId="77777777" w:rsidTr="00660839">
        <w:trPr>
          <w:trHeight w:val="534"/>
        </w:trPr>
        <w:tc>
          <w:tcPr>
            <w:tcW w:w="309" w:type="dxa"/>
            <w:vAlign w:val="center"/>
          </w:tcPr>
          <w:p w14:paraId="6C02F569" w14:textId="77777777" w:rsidR="00A62CAD" w:rsidRPr="00B13141" w:rsidRDefault="00A62CAD" w:rsidP="00A62CAD">
            <w:pPr>
              <w:ind w:left="-180" w:right="-106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#</w:t>
            </w:r>
          </w:p>
        </w:tc>
        <w:tc>
          <w:tcPr>
            <w:tcW w:w="1318" w:type="dxa"/>
            <w:vAlign w:val="center"/>
          </w:tcPr>
          <w:p w14:paraId="488DA7D8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</w:tc>
        <w:tc>
          <w:tcPr>
            <w:tcW w:w="1541" w:type="dxa"/>
            <w:vAlign w:val="center"/>
          </w:tcPr>
          <w:p w14:paraId="7D6CD61E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ძირითადი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ხასიათებლები</w:t>
            </w:r>
          </w:p>
        </w:tc>
        <w:tc>
          <w:tcPr>
            <w:tcW w:w="1039" w:type="dxa"/>
            <w:vAlign w:val="center"/>
          </w:tcPr>
          <w:p w14:paraId="535F3622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არმოშო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ქვეყანა</w:t>
            </w:r>
          </w:p>
        </w:tc>
        <w:tc>
          <w:tcPr>
            <w:tcW w:w="1440" w:type="dxa"/>
            <w:vAlign w:val="center"/>
          </w:tcPr>
          <w:p w14:paraId="06AC8C4C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აოდენობა</w:t>
            </w:r>
          </w:p>
        </w:tc>
        <w:tc>
          <w:tcPr>
            <w:tcW w:w="900" w:type="dxa"/>
            <w:vAlign w:val="center"/>
          </w:tcPr>
          <w:p w14:paraId="248F0033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ერთეუ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ფასი</w:t>
            </w:r>
          </w:p>
          <w:p w14:paraId="1D076E09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440" w:type="dxa"/>
            <w:vAlign w:val="center"/>
          </w:tcPr>
          <w:p w14:paraId="41150A03" w14:textId="77777777" w:rsidR="00A62CAD" w:rsidRPr="00B13141" w:rsidRDefault="00A62CAD" w:rsidP="00A62CAD">
            <w:pPr>
              <w:ind w:left="-107" w:right="-108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ერთო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ღირებულება</w:t>
            </w:r>
          </w:p>
          <w:p w14:paraId="5F2DFE83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719" w:type="dxa"/>
            <w:shd w:val="clear" w:color="auto" w:fill="auto"/>
            <w:vAlign w:val="center"/>
          </w:tcPr>
          <w:p w14:paraId="0289D73D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დგილი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D12E4FF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ვადები</w:t>
            </w:r>
          </w:p>
        </w:tc>
      </w:tr>
      <w:tr w:rsidR="00A62CAD" w:rsidRPr="00B13141" w14:paraId="0E4C55AF" w14:textId="77777777" w:rsidTr="00660839">
        <w:trPr>
          <w:trHeight w:val="78"/>
        </w:trPr>
        <w:tc>
          <w:tcPr>
            <w:tcW w:w="309" w:type="dxa"/>
            <w:vAlign w:val="center"/>
          </w:tcPr>
          <w:p w14:paraId="576534D5" w14:textId="77777777" w:rsidR="00A62CAD" w:rsidRPr="00B13141" w:rsidRDefault="00A62CAD" w:rsidP="00A62CAD">
            <w:pPr>
              <w:ind w:left="-180" w:right="-106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1</w:t>
            </w:r>
          </w:p>
        </w:tc>
        <w:tc>
          <w:tcPr>
            <w:tcW w:w="1318" w:type="dxa"/>
            <w:vAlign w:val="center"/>
          </w:tcPr>
          <w:p w14:paraId="60A8A40C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</w:rPr>
            </w:pP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Efix Euro </w:t>
            </w: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</w:rPr>
              <w:t>Diesel</w:t>
            </w:r>
          </w:p>
        </w:tc>
        <w:tc>
          <w:tcPr>
            <w:tcW w:w="1541" w:type="dxa"/>
            <w:vAlign w:val="center"/>
          </w:tcPr>
          <w:p w14:paraId="40AA43F0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B13141">
              <w:rPr>
                <w:rFonts w:ascii="Sylfaen" w:hAnsi="Sylfaen" w:cs="Sylfaen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არაუმეტეს</w:t>
            </w: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 10 </w:t>
            </w: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</w:rPr>
              <w:t>PPM</w:t>
            </w:r>
          </w:p>
        </w:tc>
        <w:tc>
          <w:tcPr>
            <w:tcW w:w="1039" w:type="dxa"/>
            <w:vAlign w:val="center"/>
          </w:tcPr>
          <w:p w14:paraId="5EFD3763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უმინეთი</w:t>
            </w:r>
          </w:p>
        </w:tc>
        <w:tc>
          <w:tcPr>
            <w:tcW w:w="1440" w:type="dxa"/>
            <w:vAlign w:val="center"/>
          </w:tcPr>
          <w:p w14:paraId="3342ABB4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2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იტრი</w:t>
            </w:r>
          </w:p>
        </w:tc>
        <w:tc>
          <w:tcPr>
            <w:tcW w:w="900" w:type="dxa"/>
            <w:vAlign w:val="center"/>
          </w:tcPr>
          <w:sdt>
            <w:sdtPr>
              <w:rPr>
                <w:rStyle w:val="a0"/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id w:val="-806704304"/>
              <w:placeholder>
                <w:docPart w:val="57C3282E2C4649D59AC76945B037E3F2"/>
              </w:placeholder>
            </w:sdtPr>
            <w:sdtEndPr>
              <w:rPr>
                <w:rStyle w:val="a0"/>
              </w:rPr>
            </w:sdtEndPr>
            <w:sdtContent>
              <w:p w14:paraId="1FC1F0F5" w14:textId="77777777" w:rsidR="00A62CAD" w:rsidRPr="00B13141" w:rsidRDefault="00DA0339" w:rsidP="00A62CAD">
                <w:pPr>
                  <w:ind w:left="-108" w:right="-65"/>
                  <w:jc w:val="both"/>
                  <w:rPr>
                    <w:rFonts w:asciiTheme="minorHAnsi" w:hAnsiTheme="minorHAnsi" w:cstheme="minorHAnsi"/>
                    <w:b/>
                    <w:sz w:val="20"/>
                    <w:szCs w:val="20"/>
                    <w:highlight w:val="yellow"/>
                    <w:lang w:val="ka-GE"/>
                  </w:rPr>
                </w:pPr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highlight w:val="yellow"/>
                      <w:lang w:val="ka-GE"/>
                    </w:rPr>
                    <w:id w:val="-2082434178"/>
                    <w:placeholder>
                      <w:docPart w:val="96F438D80BC04102ABC566E836848A4A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begin">
                        <w:ffData>
                          <w:name w:val="Text1"/>
                          <w:enabled/>
                          <w:calcOnExit w:val="0"/>
                          <w:textInput/>
                        </w:ffData>
                      </w:fldChar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instrText xml:space="preserve"> FORMTEXT </w:instrTex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separate"/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end"/>
                    </w:r>
                  </w:sdtContent>
                </w:sdt>
                <w:r w:rsidR="00A62CAD" w:rsidRPr="00B13141">
                  <w:rPr>
                    <w:rStyle w:val="a"/>
                    <w:rFonts w:asciiTheme="minorHAnsi" w:hAnsiTheme="minorHAnsi" w:cstheme="minorHAnsi"/>
                    <w:sz w:val="20"/>
                    <w:szCs w:val="20"/>
                    <w:highlight w:val="yellow"/>
                    <w:lang w:val="ka-GE"/>
                  </w:rPr>
                  <w:t xml:space="preserve"> </w:t>
                </w:r>
              </w:p>
            </w:sdtContent>
          </w:sdt>
        </w:tc>
        <w:tc>
          <w:tcPr>
            <w:tcW w:w="1440" w:type="dxa"/>
            <w:vAlign w:val="center"/>
          </w:tcPr>
          <w:p w14:paraId="6E45B54D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3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არი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03494410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ვტოგასამართი</w:t>
            </w:r>
          </w:p>
          <w:p w14:paraId="2CC4BB4F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დგურები</w:t>
            </w:r>
            <w:r w:rsidRPr="00B131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ანდართული</w:t>
            </w:r>
            <w:r w:rsidRPr="00B131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იის</w:t>
            </w:r>
            <w:r w:rsidRPr="00B131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იხედვით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2528099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ხელშეკრულ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გაფორმ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თარიღიდან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,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გრამ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რაუადრე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2021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1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იანვრიდან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021C2F39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31.1</w:t>
            </w:r>
            <w:r w:rsidRPr="00B13141">
              <w:rPr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t>2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.2021-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დე</w:t>
            </w:r>
          </w:p>
        </w:tc>
      </w:tr>
    </w:tbl>
    <w:p w14:paraId="217FC1FE" w14:textId="77777777" w:rsidR="00A62CAD" w:rsidRPr="00B13141" w:rsidRDefault="00A62CAD" w:rsidP="00A62CAD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352BE6DA" w14:textId="77777777" w:rsidR="00530970" w:rsidRPr="00B13141" w:rsidRDefault="00530970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</w:p>
    <w:p w14:paraId="3D41E638" w14:textId="70440D0A" w:rsidR="00A62CAD" w:rsidRPr="00B13141" w:rsidRDefault="00A62CAD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მხარეთა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რეკვიზიტებ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>:</w:t>
      </w:r>
    </w:p>
    <w:p w14:paraId="7DB51C49" w14:textId="77777777" w:rsidR="00530970" w:rsidRPr="00B13141" w:rsidRDefault="00530970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99"/>
        <w:gridCol w:w="4661"/>
      </w:tblGrid>
      <w:tr w:rsidR="00A62CAD" w:rsidRPr="00B13141" w14:paraId="432EDDC8" w14:textId="77777777" w:rsidTr="00660839">
        <w:tc>
          <w:tcPr>
            <w:tcW w:w="5210" w:type="dxa"/>
          </w:tcPr>
          <w:p w14:paraId="2429CDFC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72CFF5A4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538703127"/>
              <w:placeholder>
                <w:docPart w:val="7984C1F81AB048DCA8AB34BEE10D9C50"/>
              </w:placeholder>
            </w:sdtPr>
            <w:sdtEndPr>
              <w:rPr>
                <w:rStyle w:val="TENDER"/>
              </w:rPr>
            </w:sdtEndPr>
            <w:sdtContent>
              <w:p w14:paraId="2F0F7E27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_____</w:t>
                </w:r>
              </w:p>
              <w:p w14:paraId="00677577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1C11FACC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78CF3029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3F778B22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6821631A" w14:textId="77777777" w:rsidR="00A62CAD" w:rsidRPr="00B13141" w:rsidRDefault="00A62CAD" w:rsidP="00A62CAD">
                <w:pPr>
                  <w:pStyle w:val="Default"/>
                  <w:jc w:val="both"/>
                  <w:rPr>
                    <w:rFonts w:asciiTheme="minorHAnsi" w:eastAsia="Times New Roman" w:hAnsiTheme="minorHAnsi" w:cstheme="minorHAnsi"/>
                    <w:b/>
                    <w:color w:val="auto"/>
                    <w:sz w:val="20"/>
                    <w:szCs w:val="20"/>
                    <w:highlight w:val="yellow"/>
                    <w:bdr w:val="dashed" w:sz="8" w:space="0" w:color="92D050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____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</w:sdtContent>
          </w:sdt>
        </w:tc>
        <w:tc>
          <w:tcPr>
            <w:tcW w:w="5212" w:type="dxa"/>
          </w:tcPr>
          <w:p w14:paraId="63E3CEC9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3580D5E7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2A9AD370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10AE4555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5955A412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45843715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ზამანბე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მირზაიანოვი</w:t>
            </w:r>
          </w:p>
          <w:p w14:paraId="7C41F3B9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092FEAE9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0E5392F0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</w:p>
          <w:p w14:paraId="07648A41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3718883A" w14:textId="77777777" w:rsidR="00A62CAD" w:rsidRPr="00B13141" w:rsidRDefault="00A62CAD" w:rsidP="00A62CAD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  <w:permEnd w:id="1192773097"/>
    </w:tbl>
    <w:p w14:paraId="77FF0AC8" w14:textId="77777777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  <w:highlight w:val="yellow"/>
        </w:rPr>
      </w:pPr>
    </w:p>
    <w:p w14:paraId="0E4DA5A7" w14:textId="77777777" w:rsidR="00A62CAD" w:rsidRPr="00B13141" w:rsidRDefault="00A62CAD" w:rsidP="00A62CAD">
      <w:pPr>
        <w:spacing w:after="160"/>
        <w:rPr>
          <w:rFonts w:asciiTheme="minorHAnsi" w:hAnsiTheme="minorHAnsi" w:cstheme="minorHAnsi"/>
          <w:sz w:val="20"/>
          <w:szCs w:val="20"/>
          <w:highlight w:val="yellow"/>
        </w:rPr>
      </w:pPr>
      <w:r w:rsidRPr="00B13141">
        <w:rPr>
          <w:rFonts w:asciiTheme="minorHAnsi" w:hAnsiTheme="minorHAnsi" w:cstheme="minorHAnsi"/>
          <w:sz w:val="20"/>
          <w:szCs w:val="20"/>
          <w:highlight w:val="yellow"/>
        </w:rPr>
        <w:br w:type="page"/>
      </w:r>
    </w:p>
    <w:p w14:paraId="26411398" w14:textId="77777777" w:rsidR="00530970" w:rsidRPr="00B13141" w:rsidRDefault="00530970" w:rsidP="00530970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</w:p>
    <w:p w14:paraId="53D8A90B" w14:textId="2BE25E1C" w:rsidR="00A62CAD" w:rsidRPr="00B13141" w:rsidRDefault="00A62CAD" w:rsidP="00530970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permStart w:id="1073088259" w:edGrp="everyone"/>
      <w:r w:rsidRPr="00B13141">
        <w:rPr>
          <w:rFonts w:ascii="Sylfaen" w:hAnsi="Sylfaen" w:cs="Sylfaen"/>
          <w:b/>
          <w:sz w:val="20"/>
          <w:szCs w:val="20"/>
          <w:highlight w:val="yellow"/>
          <w:lang w:val="ka-GE"/>
        </w:rPr>
        <w:t>დანართი</w:t>
      </w:r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№3</w:t>
      </w:r>
    </w:p>
    <w:p w14:paraId="39D9FFBC" w14:textId="4383A1C8" w:rsidR="00A62CAD" w:rsidRPr="00B13141" w:rsidRDefault="00A62CAD" w:rsidP="00530970">
      <w:pPr>
        <w:spacing w:after="160"/>
        <w:ind w:left="90"/>
        <w:jc w:val="center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ტენდერო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წინადადებით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წარმოდგენი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დგურებ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ჩამონათვა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რომელზეც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კონსოლიდირებუ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ტენდერ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ფარგლებშ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მოხდე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წვავ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მიწოდება</w:t>
      </w:r>
    </w:p>
    <w:p w14:paraId="7B34A8FC" w14:textId="77777777" w:rsidR="00A62CAD" w:rsidRPr="00B13141" w:rsidRDefault="00A62CAD" w:rsidP="00530970">
      <w:pPr>
        <w:spacing w:after="160"/>
        <w:ind w:left="90"/>
        <w:jc w:val="center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bookmarkStart w:id="4" w:name="_Hlk28186163"/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მიმწიდებლ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ქსელშ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რსებუ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ყველა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დგურ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რომელიც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შესაბამის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წესით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რ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ღჭურვილი</w:t>
      </w:r>
    </w:p>
    <w:p w14:paraId="2E43B5A6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769C5C92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679840E0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56FDCAAF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61557855" w14:textId="13F49648" w:rsidR="00A62CAD" w:rsidRPr="00B13141" w:rsidRDefault="00A62CAD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  <w:bookmarkStart w:id="5" w:name="_Hlk28186041"/>
      <w:bookmarkEnd w:id="4"/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მხარეთა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რეკვიზიტებ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13"/>
        <w:gridCol w:w="4547"/>
      </w:tblGrid>
      <w:tr w:rsidR="00A62CAD" w:rsidRPr="00B13141" w14:paraId="053A28D0" w14:textId="77777777" w:rsidTr="00660839">
        <w:tc>
          <w:tcPr>
            <w:tcW w:w="5210" w:type="dxa"/>
          </w:tcPr>
          <w:p w14:paraId="26F6502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permStart w:id="1365250350" w:edGrp="everyone"/>
            <w:permEnd w:id="1073088259"/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526D20D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908653375"/>
              <w:placeholder>
                <w:docPart w:val="A5F3B0CEBEC344CE84B5FBBB8E9CE69B"/>
              </w:placeholder>
            </w:sdtPr>
            <w:sdtEndPr>
              <w:rPr>
                <w:rStyle w:val="TENDER"/>
              </w:rPr>
            </w:sdtEndPr>
            <w:sdtContent>
              <w:p w14:paraId="3F918E94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_</w:t>
                </w:r>
              </w:p>
              <w:p w14:paraId="4E179FA1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______________________</w:t>
                </w:r>
              </w:p>
              <w:p w14:paraId="7B53B17C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54CCE59F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5391DD1A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1DDC0E35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1E19BFFA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B1314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B1314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</w:t>
                </w:r>
              </w:p>
              <w:p w14:paraId="5CE6A08D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______________________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</w:sdtContent>
          </w:sdt>
          <w:permEnd w:id="1365250350" w:displacedByCustomXml="prev"/>
          <w:p w14:paraId="16AA2D0C" w14:textId="77777777" w:rsidR="00A62CAD" w:rsidRPr="00B13141" w:rsidRDefault="00A62CAD" w:rsidP="00A62CAD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198EE77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5212" w:type="dxa"/>
          </w:tcPr>
          <w:p w14:paraId="1D77C87D" w14:textId="77777777" w:rsidR="00530970" w:rsidRPr="00B13141" w:rsidRDefault="00530970" w:rsidP="00530970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permStart w:id="1992518842" w:edGrp="everyone"/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525F739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32E1BF52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19757C5E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3738ADB2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146C5B76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1BFD7085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ზამანბე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მირზაიანოვი</w:t>
            </w:r>
          </w:p>
          <w:p w14:paraId="64D27010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7821F62B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49EDC017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</w:t>
            </w:r>
            <w:bookmarkStart w:id="6" w:name="_GoBack"/>
            <w:bookmarkEnd w:id="6"/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ლეკოვი</w:t>
            </w:r>
          </w:p>
          <w:permEnd w:id="1992518842"/>
          <w:p w14:paraId="62FEBD9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61BC05DF" w14:textId="77777777" w:rsidR="00A62CAD" w:rsidRPr="00B13141" w:rsidRDefault="00A62CAD" w:rsidP="00A62CAD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  <w:tr w:rsidR="00A62CAD" w:rsidRPr="00B13141" w14:paraId="4E7B3C28" w14:textId="77777777" w:rsidTr="00660839">
        <w:tc>
          <w:tcPr>
            <w:tcW w:w="5210" w:type="dxa"/>
          </w:tcPr>
          <w:p w14:paraId="233C5D2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</w:p>
        </w:tc>
        <w:tc>
          <w:tcPr>
            <w:tcW w:w="5212" w:type="dxa"/>
          </w:tcPr>
          <w:p w14:paraId="5DCE4D60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</w:p>
        </w:tc>
      </w:tr>
      <w:bookmarkEnd w:id="5"/>
    </w:tbl>
    <w:p w14:paraId="68BFB407" w14:textId="77777777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</w:rPr>
      </w:pPr>
    </w:p>
    <w:p w14:paraId="346715D5" w14:textId="77777777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</w:rPr>
      </w:pPr>
    </w:p>
    <w:sectPr w:rsidR="00A62CAD" w:rsidRPr="00B13141" w:rsidSect="00EA09F3">
      <w:headerReference w:type="default" r:id="rId11"/>
      <w:footerReference w:type="default" r:id="rId12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9B4DE" w14:textId="77777777" w:rsidR="00DA0339" w:rsidRDefault="00DA0339" w:rsidP="00302C7D">
      <w:r>
        <w:separator/>
      </w:r>
    </w:p>
  </w:endnote>
  <w:endnote w:type="continuationSeparator" w:id="0">
    <w:p w14:paraId="5F596AF6" w14:textId="77777777" w:rsidR="00DA0339" w:rsidRDefault="00DA0339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3050404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92280" w14:textId="77777777" w:rsidR="00660839" w:rsidRDefault="00660839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AF3579" w:rsidRPr="00AF3579" w14:paraId="0C9D78FA" w14:textId="77777777" w:rsidTr="009A752A">
      <w:tc>
        <w:tcPr>
          <w:tcW w:w="4675" w:type="dxa"/>
        </w:tcPr>
        <w:p w14:paraId="204449B9" w14:textId="11B9AFB1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1B95C237" w14:textId="77777777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65280D43" w14:textId="1036C585" w:rsidR="00AF3579" w:rsidRPr="00AF3579" w:rsidRDefault="00AF3579" w:rsidP="00AF3579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მომწოდებ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 ___________________________</w:t>
          </w:r>
        </w:p>
      </w:tc>
      <w:tc>
        <w:tcPr>
          <w:tcW w:w="4675" w:type="dxa"/>
        </w:tcPr>
        <w:p w14:paraId="317FDFCE" w14:textId="77777777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0551ED8A" w14:textId="77777777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4C91B36F" w14:textId="5B487233" w:rsidR="00AF3579" w:rsidRPr="00AF3579" w:rsidRDefault="00AF3579" w:rsidP="00AF3579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შემსყიდვ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_____________________________</w:t>
          </w:r>
        </w:p>
      </w:tc>
    </w:tr>
  </w:tbl>
  <w:p w14:paraId="76A0F1F6" w14:textId="331286E6" w:rsidR="00660839" w:rsidRDefault="00660839" w:rsidP="00AF3579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p w14:paraId="68CDEF22" w14:textId="77777777" w:rsidR="00AF3579" w:rsidRPr="00FE3812" w:rsidRDefault="00AF3579" w:rsidP="00AF3579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9C996" w14:textId="77777777" w:rsidR="00DA0339" w:rsidRDefault="00DA0339" w:rsidP="00302C7D">
      <w:r>
        <w:separator/>
      </w:r>
    </w:p>
  </w:footnote>
  <w:footnote w:type="continuationSeparator" w:id="0">
    <w:p w14:paraId="5DE72C54" w14:textId="77777777" w:rsidR="00DA0339" w:rsidRDefault="00DA0339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C4BD" w14:textId="13B4A141" w:rsidR="00660839" w:rsidRDefault="00660839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readOnly" w:enforcement="1" w:cryptProviderType="rsaAES" w:cryptAlgorithmClass="hash" w:cryptAlgorithmType="typeAny" w:cryptAlgorithmSid="14" w:cryptSpinCount="100000" w:hash="PHcoGqo+MXxwjEaw3lrgf37xEEJa+TZlf8OaImb/0HGg2NvOle/tkOOQSkvqT/WoVMuF1CTrizPuPDYV7b6TLw==" w:salt="kEN+ct7no9NXmTAuQ/Lm3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tNaAOdj2egsAAAA"/>
  </w:docVars>
  <w:rsids>
    <w:rsidRoot w:val="0043580F"/>
    <w:rsid w:val="00017485"/>
    <w:rsid w:val="000228DA"/>
    <w:rsid w:val="00022B08"/>
    <w:rsid w:val="00035621"/>
    <w:rsid w:val="0008351F"/>
    <w:rsid w:val="000D728A"/>
    <w:rsid w:val="000F38D4"/>
    <w:rsid w:val="001346A3"/>
    <w:rsid w:val="001A436B"/>
    <w:rsid w:val="001D548C"/>
    <w:rsid w:val="001E08D0"/>
    <w:rsid w:val="001E613B"/>
    <w:rsid w:val="00200FFE"/>
    <w:rsid w:val="002152D8"/>
    <w:rsid w:val="0022491B"/>
    <w:rsid w:val="002622C3"/>
    <w:rsid w:val="00295496"/>
    <w:rsid w:val="002C1398"/>
    <w:rsid w:val="002E6837"/>
    <w:rsid w:val="0030195E"/>
    <w:rsid w:val="00302C7D"/>
    <w:rsid w:val="00314DED"/>
    <w:rsid w:val="00371A53"/>
    <w:rsid w:val="00397983"/>
    <w:rsid w:val="00406FCA"/>
    <w:rsid w:val="0043580F"/>
    <w:rsid w:val="00444341"/>
    <w:rsid w:val="004A3192"/>
    <w:rsid w:val="004C3653"/>
    <w:rsid w:val="004D553F"/>
    <w:rsid w:val="004F1369"/>
    <w:rsid w:val="0052783C"/>
    <w:rsid w:val="00530970"/>
    <w:rsid w:val="005546A4"/>
    <w:rsid w:val="005A012A"/>
    <w:rsid w:val="005C2D6F"/>
    <w:rsid w:val="00660839"/>
    <w:rsid w:val="00664BE5"/>
    <w:rsid w:val="00681AFF"/>
    <w:rsid w:val="006B2C26"/>
    <w:rsid w:val="007A031B"/>
    <w:rsid w:val="007D38DB"/>
    <w:rsid w:val="007D6A31"/>
    <w:rsid w:val="007E1F2E"/>
    <w:rsid w:val="00894376"/>
    <w:rsid w:val="00896A00"/>
    <w:rsid w:val="008D34F5"/>
    <w:rsid w:val="008F4470"/>
    <w:rsid w:val="00911CB7"/>
    <w:rsid w:val="009328B6"/>
    <w:rsid w:val="00961E54"/>
    <w:rsid w:val="009741B0"/>
    <w:rsid w:val="0099062D"/>
    <w:rsid w:val="009A31CB"/>
    <w:rsid w:val="00A044C0"/>
    <w:rsid w:val="00A05CE5"/>
    <w:rsid w:val="00A43AEB"/>
    <w:rsid w:val="00A62CAD"/>
    <w:rsid w:val="00A638A3"/>
    <w:rsid w:val="00A7168F"/>
    <w:rsid w:val="00A748BD"/>
    <w:rsid w:val="00AB155F"/>
    <w:rsid w:val="00AD1AC2"/>
    <w:rsid w:val="00AE296C"/>
    <w:rsid w:val="00AF3579"/>
    <w:rsid w:val="00B13141"/>
    <w:rsid w:val="00B37339"/>
    <w:rsid w:val="00B80245"/>
    <w:rsid w:val="00BF6AA9"/>
    <w:rsid w:val="00C23E79"/>
    <w:rsid w:val="00C30DEF"/>
    <w:rsid w:val="00C32482"/>
    <w:rsid w:val="00C442BC"/>
    <w:rsid w:val="00D10E8D"/>
    <w:rsid w:val="00D72B19"/>
    <w:rsid w:val="00DA0339"/>
    <w:rsid w:val="00DD37E8"/>
    <w:rsid w:val="00DE296C"/>
    <w:rsid w:val="00E275C9"/>
    <w:rsid w:val="00E32253"/>
    <w:rsid w:val="00E34E69"/>
    <w:rsid w:val="00E9797A"/>
    <w:rsid w:val="00EA09F3"/>
    <w:rsid w:val="00ED307C"/>
    <w:rsid w:val="00F1282C"/>
    <w:rsid w:val="00F403D2"/>
    <w:rsid w:val="00FC0398"/>
    <w:rsid w:val="00FC2615"/>
    <w:rsid w:val="00FD0194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opio.Beriashvili@rompetro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4473AD83664B1DBF585FD4A05AD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12F2C-8B04-4F56-A345-F0DDF9275CEE}"/>
      </w:docPartPr>
      <w:docPartBody>
        <w:p w:rsidR="00DD054B" w:rsidRDefault="006243AD" w:rsidP="006243AD">
          <w:pPr>
            <w:pStyle w:val="A24473AD83664B1DBF585FD4A05ADAD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681A63AED9B486FA3648A13DC882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E7206-A534-4140-8CFB-FBB0331C7F93}"/>
      </w:docPartPr>
      <w:docPartBody>
        <w:p w:rsidR="00DD054B" w:rsidRDefault="006243AD" w:rsidP="006243AD">
          <w:pPr>
            <w:pStyle w:val="1681A63AED9B486FA3648A13DC882659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8E15D56D3C24D7C8940D894D16E4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9FB0-3641-407F-A2DF-CA84F22AC743}"/>
      </w:docPartPr>
      <w:docPartBody>
        <w:p w:rsidR="00DD054B" w:rsidRDefault="006243AD" w:rsidP="006243AD">
          <w:pPr>
            <w:pStyle w:val="18E15D56D3C24D7C8940D894D16E42E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7EED5DCA12A4823981DF45B92A96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DB0B9-99EE-4180-9F92-EB383DF372B8}"/>
      </w:docPartPr>
      <w:docPartBody>
        <w:p w:rsidR="00DD054B" w:rsidRDefault="006243AD" w:rsidP="006243AD">
          <w:pPr>
            <w:pStyle w:val="B7EED5DCA12A4823981DF45B92A967F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CF9D57568664E04A8BF978547E46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4217B-AAA0-4FEB-BED8-1085DEC81126}"/>
      </w:docPartPr>
      <w:docPartBody>
        <w:p w:rsidR="00DD054B" w:rsidRDefault="006243AD" w:rsidP="006243AD">
          <w:pPr>
            <w:pStyle w:val="8CF9D57568664E04A8BF978547E46B0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F94A17FB2FA94621B61AE83F5CA2C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8A9B7-D147-4C16-8935-92E737D6DB03}"/>
      </w:docPartPr>
      <w:docPartBody>
        <w:p w:rsidR="00DD054B" w:rsidRDefault="006243AD" w:rsidP="006243AD">
          <w:pPr>
            <w:pStyle w:val="F94A17FB2FA94621B61AE83F5CA2C8E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EA8AC566F044D579FC60B0B323FF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17C2B-CAA0-4817-ACA6-2B4F35869012}"/>
      </w:docPartPr>
      <w:docPartBody>
        <w:p w:rsidR="00DD054B" w:rsidRDefault="006243AD" w:rsidP="006243AD">
          <w:pPr>
            <w:pStyle w:val="0EA8AC566F044D579FC60B0B323FF76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4BC41AE3D7B47498194B40603CA9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D9FE8-03C7-4060-AB41-8AE9696EC9E6}"/>
      </w:docPartPr>
      <w:docPartBody>
        <w:p w:rsidR="00DD054B" w:rsidRDefault="006243AD" w:rsidP="006243AD">
          <w:pPr>
            <w:pStyle w:val="34BC41AE3D7B47498194B40603CA92E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429A76164184943A42771B2FB994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B57BB-ECF4-484A-A067-86CC44410FE4}"/>
      </w:docPartPr>
      <w:docPartBody>
        <w:p w:rsidR="00DD054B" w:rsidRDefault="006243AD" w:rsidP="006243AD">
          <w:pPr>
            <w:pStyle w:val="5429A76164184943A42771B2FB99448D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F71981A0D2E4E848B68B49D7F3E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46623-71BE-44BD-B0A9-D3185B0D2614}"/>
      </w:docPartPr>
      <w:docPartBody>
        <w:p w:rsidR="00DD054B" w:rsidRDefault="006243AD" w:rsidP="006243AD">
          <w:pPr>
            <w:pStyle w:val="DF71981A0D2E4E848B68B49D7F3E4A6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C8A26D31A104661B99A524F29D1E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37EDA-1FAD-4FFA-990B-64EA10CCE38E}"/>
      </w:docPartPr>
      <w:docPartBody>
        <w:p w:rsidR="00DD054B" w:rsidRDefault="006243AD" w:rsidP="006243AD">
          <w:pPr>
            <w:pStyle w:val="3C8A26D31A104661B99A524F29D1E30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F5D530E4B061452EBC3C3459709E3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71926-3EFE-4712-BD0B-BA880A08BF7B}"/>
      </w:docPartPr>
      <w:docPartBody>
        <w:p w:rsidR="00DD054B" w:rsidRDefault="006243AD" w:rsidP="006243AD">
          <w:pPr>
            <w:pStyle w:val="F5D530E4B061452EBC3C3459709E345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40A5486A9CDB4186B1DCC01EF631B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1C9F2-C24C-4B40-8019-6D9F6BFB4FB3}"/>
      </w:docPartPr>
      <w:docPartBody>
        <w:p w:rsidR="00DD054B" w:rsidRDefault="006243AD" w:rsidP="006243AD">
          <w:pPr>
            <w:pStyle w:val="40A5486A9CDB4186B1DCC01EF631B9B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909C5C7BC8F47CFAC3D2C81F3493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A9321-2E97-4515-8925-40931FFB5FDB}"/>
      </w:docPartPr>
      <w:docPartBody>
        <w:p w:rsidR="00DD054B" w:rsidRDefault="006243AD" w:rsidP="006243AD">
          <w:pPr>
            <w:pStyle w:val="5909C5C7BC8F47CFAC3D2C81F3493B3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80EA6E9B80142F6A7E66810E898E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32408-AB87-4C4E-B359-D3E9308B23B8}"/>
      </w:docPartPr>
      <w:docPartBody>
        <w:p w:rsidR="00DD054B" w:rsidRDefault="006243AD" w:rsidP="006243AD">
          <w:pPr>
            <w:pStyle w:val="380EA6E9B80142F6A7E66810E898E98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44AD21C79374002B27075B512017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C6300-0BB6-46A8-9863-3F5E1CA082DA}"/>
      </w:docPartPr>
      <w:docPartBody>
        <w:p w:rsidR="00DD054B" w:rsidRDefault="006243AD" w:rsidP="006243AD">
          <w:pPr>
            <w:pStyle w:val="144AD21C79374002B27075B5120170E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4B10511147E4B9AB58D69408ABA0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8B58B-89AD-499C-BFD5-FA0C4053B744}"/>
      </w:docPartPr>
      <w:docPartBody>
        <w:p w:rsidR="00DD054B" w:rsidRDefault="006243AD" w:rsidP="006243AD">
          <w:pPr>
            <w:pStyle w:val="04B10511147E4B9AB58D69408ABA0C2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916B6224AF941AB9B749ED5DE7B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CF808-3174-4D18-93B4-803C18608223}"/>
      </w:docPartPr>
      <w:docPartBody>
        <w:p w:rsidR="00DD054B" w:rsidRDefault="006243AD" w:rsidP="006243AD">
          <w:pPr>
            <w:pStyle w:val="9916B6224AF941AB9B749ED5DE7B66F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F564A960EA14471CA65F0A1D63A4C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32CF1-6ED2-49E8-A1C8-4AB314B7A5CA}"/>
      </w:docPartPr>
      <w:docPartBody>
        <w:p w:rsidR="00DD054B" w:rsidRDefault="006243AD" w:rsidP="006243AD">
          <w:pPr>
            <w:pStyle w:val="F564A960EA14471CA65F0A1D63A4C0A0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6DD3AAA0167479395B315C8362B3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6360E-1BA7-4EEB-A3E3-989B7C85230F}"/>
      </w:docPartPr>
      <w:docPartBody>
        <w:p w:rsidR="00DD054B" w:rsidRDefault="006243AD" w:rsidP="006243AD">
          <w:pPr>
            <w:pStyle w:val="36DD3AAA0167479395B315C8362B3A70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AFBAA1FCB9F485A99F03D8E6566A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142AF-9C14-4041-9671-DDEDB583790E}"/>
      </w:docPartPr>
      <w:docPartBody>
        <w:p w:rsidR="00DD054B" w:rsidRDefault="006243AD" w:rsidP="006243AD">
          <w:pPr>
            <w:pStyle w:val="1AFBAA1FCB9F485A99F03D8E6566A069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7C3282E2C4649D59AC76945B037E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83EE2-2699-484C-8D6A-7706F0ACA238}"/>
      </w:docPartPr>
      <w:docPartBody>
        <w:p w:rsidR="00DD054B" w:rsidRDefault="006243AD" w:rsidP="006243AD">
          <w:pPr>
            <w:pStyle w:val="57C3282E2C4649D59AC76945B037E3F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6F438D80BC04102ABC566E83684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3F6F-4734-4753-8269-CE210408E53B}"/>
      </w:docPartPr>
      <w:docPartBody>
        <w:p w:rsidR="00DD054B" w:rsidRDefault="006243AD" w:rsidP="006243AD">
          <w:pPr>
            <w:pStyle w:val="96F438D80BC04102ABC566E836848A4A"/>
          </w:pPr>
          <w:r w:rsidRPr="00EF50C7">
            <w:rPr>
              <w:rStyle w:val="PlaceholderText"/>
            </w:rPr>
            <w:t>Click here to enter text.</w:t>
          </w:r>
        </w:p>
      </w:docPartBody>
    </w:docPart>
    <w:docPart>
      <w:docPartPr>
        <w:name w:val="7984C1F81AB048DCA8AB34BEE10D9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3E791-B112-49A5-A8AD-5926D9CDC578}"/>
      </w:docPartPr>
      <w:docPartBody>
        <w:p w:rsidR="00DD054B" w:rsidRDefault="006243AD" w:rsidP="006243AD">
          <w:pPr>
            <w:pStyle w:val="7984C1F81AB048DCA8AB34BEE10D9C50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5F3B0CEBEC344CE84B5FBBB8E9CE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A00E7-2167-4FC6-88D2-AE75773FCA92}"/>
      </w:docPartPr>
      <w:docPartBody>
        <w:p w:rsidR="00DD054B" w:rsidRDefault="006243AD" w:rsidP="006243AD">
          <w:pPr>
            <w:pStyle w:val="A5F3B0CEBEC344CE84B5FBBB8E9CE69B"/>
          </w:pPr>
          <w:r w:rsidRPr="003975E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3050404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3AD"/>
    <w:rsid w:val="00024A20"/>
    <w:rsid w:val="00081F1E"/>
    <w:rsid w:val="00116573"/>
    <w:rsid w:val="00263C2F"/>
    <w:rsid w:val="003013B7"/>
    <w:rsid w:val="005F49B5"/>
    <w:rsid w:val="005F7991"/>
    <w:rsid w:val="006243AD"/>
    <w:rsid w:val="00695816"/>
    <w:rsid w:val="008D108B"/>
    <w:rsid w:val="0096464F"/>
    <w:rsid w:val="00A15820"/>
    <w:rsid w:val="00AB2A40"/>
    <w:rsid w:val="00BA7FA0"/>
    <w:rsid w:val="00D06663"/>
    <w:rsid w:val="00D25F42"/>
    <w:rsid w:val="00DD054B"/>
    <w:rsid w:val="00E4696E"/>
    <w:rsid w:val="00EE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43AD"/>
    <w:rPr>
      <w:color w:val="808080"/>
    </w:rPr>
  </w:style>
  <w:style w:type="paragraph" w:customStyle="1" w:styleId="A24473AD83664B1DBF585FD4A05ADAD2">
    <w:name w:val="A24473AD83664B1DBF585FD4A05ADAD2"/>
    <w:rsid w:val="006243AD"/>
  </w:style>
  <w:style w:type="paragraph" w:customStyle="1" w:styleId="1681A63AED9B486FA3648A13DC882659">
    <w:name w:val="1681A63AED9B486FA3648A13DC882659"/>
    <w:rsid w:val="006243AD"/>
  </w:style>
  <w:style w:type="paragraph" w:customStyle="1" w:styleId="18E15D56D3C24D7C8940D894D16E42EA">
    <w:name w:val="18E15D56D3C24D7C8940D894D16E42EA"/>
    <w:rsid w:val="006243AD"/>
  </w:style>
  <w:style w:type="paragraph" w:customStyle="1" w:styleId="B7EED5DCA12A4823981DF45B92A967FA">
    <w:name w:val="B7EED5DCA12A4823981DF45B92A967FA"/>
    <w:rsid w:val="006243AD"/>
  </w:style>
  <w:style w:type="paragraph" w:customStyle="1" w:styleId="8CF9D57568664E04A8BF978547E46B03">
    <w:name w:val="8CF9D57568664E04A8BF978547E46B03"/>
    <w:rsid w:val="006243AD"/>
  </w:style>
  <w:style w:type="paragraph" w:customStyle="1" w:styleId="F94A17FB2FA94621B61AE83F5CA2C8E8">
    <w:name w:val="F94A17FB2FA94621B61AE83F5CA2C8E8"/>
    <w:rsid w:val="006243AD"/>
  </w:style>
  <w:style w:type="paragraph" w:customStyle="1" w:styleId="0EA8AC566F044D579FC60B0B323FF76C">
    <w:name w:val="0EA8AC566F044D579FC60B0B323FF76C"/>
    <w:rsid w:val="006243AD"/>
  </w:style>
  <w:style w:type="paragraph" w:customStyle="1" w:styleId="34BC41AE3D7B47498194B40603CA92E2">
    <w:name w:val="34BC41AE3D7B47498194B40603CA92E2"/>
    <w:rsid w:val="006243AD"/>
  </w:style>
  <w:style w:type="paragraph" w:customStyle="1" w:styleId="5429A76164184943A42771B2FB99448D">
    <w:name w:val="5429A76164184943A42771B2FB99448D"/>
    <w:rsid w:val="006243AD"/>
  </w:style>
  <w:style w:type="paragraph" w:customStyle="1" w:styleId="DF71981A0D2E4E848B68B49D7F3E4A6F">
    <w:name w:val="DF71981A0D2E4E848B68B49D7F3E4A6F"/>
    <w:rsid w:val="006243AD"/>
  </w:style>
  <w:style w:type="paragraph" w:customStyle="1" w:styleId="3C8A26D31A104661B99A524F29D1E30F">
    <w:name w:val="3C8A26D31A104661B99A524F29D1E30F"/>
    <w:rsid w:val="006243AD"/>
  </w:style>
  <w:style w:type="paragraph" w:customStyle="1" w:styleId="F5D530E4B061452EBC3C3459709E345A">
    <w:name w:val="F5D530E4B061452EBC3C3459709E345A"/>
    <w:rsid w:val="006243AD"/>
  </w:style>
  <w:style w:type="paragraph" w:customStyle="1" w:styleId="40A5486A9CDB4186B1DCC01EF631B9BA">
    <w:name w:val="40A5486A9CDB4186B1DCC01EF631B9BA"/>
    <w:rsid w:val="006243AD"/>
  </w:style>
  <w:style w:type="paragraph" w:customStyle="1" w:styleId="5909C5C7BC8F47CFAC3D2C81F3493B3C">
    <w:name w:val="5909C5C7BC8F47CFAC3D2C81F3493B3C"/>
    <w:rsid w:val="006243AD"/>
  </w:style>
  <w:style w:type="paragraph" w:customStyle="1" w:styleId="277C8BE8CB9643B6A6B931C3C4313CFC">
    <w:name w:val="277C8BE8CB9643B6A6B931C3C4313CFC"/>
    <w:rsid w:val="006243AD"/>
  </w:style>
  <w:style w:type="paragraph" w:customStyle="1" w:styleId="380EA6E9B80142F6A7E66810E898E98C">
    <w:name w:val="380EA6E9B80142F6A7E66810E898E98C"/>
    <w:rsid w:val="006243AD"/>
  </w:style>
  <w:style w:type="paragraph" w:customStyle="1" w:styleId="144AD21C79374002B27075B5120170EE">
    <w:name w:val="144AD21C79374002B27075B5120170EE"/>
    <w:rsid w:val="006243AD"/>
  </w:style>
  <w:style w:type="paragraph" w:customStyle="1" w:styleId="B9B10DBA01B2442C94F560B06C67AFD7">
    <w:name w:val="B9B10DBA01B2442C94F560B06C67AFD7"/>
    <w:rsid w:val="006243AD"/>
  </w:style>
  <w:style w:type="paragraph" w:customStyle="1" w:styleId="B8E5889B4BE5414F8DFD4222B76CDFE9">
    <w:name w:val="B8E5889B4BE5414F8DFD4222B76CDFE9"/>
    <w:rsid w:val="006243AD"/>
  </w:style>
  <w:style w:type="paragraph" w:customStyle="1" w:styleId="04B10511147E4B9AB58D69408ABA0C23">
    <w:name w:val="04B10511147E4B9AB58D69408ABA0C23"/>
    <w:rsid w:val="006243AD"/>
  </w:style>
  <w:style w:type="paragraph" w:customStyle="1" w:styleId="9916B6224AF941AB9B749ED5DE7B66F2">
    <w:name w:val="9916B6224AF941AB9B749ED5DE7B66F2"/>
    <w:rsid w:val="006243AD"/>
  </w:style>
  <w:style w:type="paragraph" w:customStyle="1" w:styleId="F564A960EA14471CA65F0A1D63A4C0A0">
    <w:name w:val="F564A960EA14471CA65F0A1D63A4C0A0"/>
    <w:rsid w:val="006243AD"/>
  </w:style>
  <w:style w:type="paragraph" w:customStyle="1" w:styleId="36DD3AAA0167479395B315C8362B3A70">
    <w:name w:val="36DD3AAA0167479395B315C8362B3A70"/>
    <w:rsid w:val="006243AD"/>
  </w:style>
  <w:style w:type="paragraph" w:customStyle="1" w:styleId="1AFBAA1FCB9F485A99F03D8E6566A069">
    <w:name w:val="1AFBAA1FCB9F485A99F03D8E6566A069"/>
    <w:rsid w:val="006243AD"/>
  </w:style>
  <w:style w:type="paragraph" w:customStyle="1" w:styleId="57C3282E2C4649D59AC76945B037E3F2">
    <w:name w:val="57C3282E2C4649D59AC76945B037E3F2"/>
    <w:rsid w:val="006243AD"/>
  </w:style>
  <w:style w:type="paragraph" w:customStyle="1" w:styleId="96F438D80BC04102ABC566E836848A4A">
    <w:name w:val="96F438D80BC04102ABC566E836848A4A"/>
    <w:rsid w:val="006243AD"/>
  </w:style>
  <w:style w:type="paragraph" w:customStyle="1" w:styleId="7984C1F81AB048DCA8AB34BEE10D9C50">
    <w:name w:val="7984C1F81AB048DCA8AB34BEE10D9C50"/>
    <w:rsid w:val="006243AD"/>
  </w:style>
  <w:style w:type="paragraph" w:customStyle="1" w:styleId="A5F3B0CEBEC344CE84B5FBBB8E9CE69B">
    <w:name w:val="A5F3B0CEBEC344CE84B5FBBB8E9CE69B"/>
    <w:rsid w:val="006243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4959</Words>
  <Characters>28271</Characters>
  <Application>Microsoft Office Word</Application>
  <DocSecurity>8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vtaradze, Karlo</cp:lastModifiedBy>
  <cp:revision>6</cp:revision>
  <cp:lastPrinted>2020-11-19T11:10:00Z</cp:lastPrinted>
  <dcterms:created xsi:type="dcterms:W3CDTF">2020-12-22T19:17:00Z</dcterms:created>
  <dcterms:modified xsi:type="dcterms:W3CDTF">2020-12-2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